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3AFAB3" w14:textId="2308108D" w:rsidR="00763DB6" w:rsidRDefault="00763DB6" w:rsidP="00763DB6">
      <w:pPr>
        <w:rPr>
          <w:sz w:val="4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56704" behindDoc="0" locked="0" layoutInCell="1" allowOverlap="0" wp14:anchorId="1BE5A978" wp14:editId="7A9AE31F">
            <wp:simplePos x="0" y="0"/>
            <wp:positionH relativeFrom="column">
              <wp:posOffset>5257800</wp:posOffset>
            </wp:positionH>
            <wp:positionV relativeFrom="paragraph">
              <wp:posOffset>-457200</wp:posOffset>
            </wp:positionV>
            <wp:extent cx="857250" cy="4857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485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7728" behindDoc="0" locked="0" layoutInCell="1" allowOverlap="1" wp14:anchorId="54A3235B" wp14:editId="650A00C9">
            <wp:simplePos x="0" y="0"/>
            <wp:positionH relativeFrom="column">
              <wp:posOffset>-571500</wp:posOffset>
            </wp:positionH>
            <wp:positionV relativeFrom="paragraph">
              <wp:posOffset>-466725</wp:posOffset>
            </wp:positionV>
            <wp:extent cx="723900" cy="5810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581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B09950" w14:textId="77777777" w:rsidR="00763DB6" w:rsidRDefault="00763DB6" w:rsidP="00763DB6">
      <w:pPr>
        <w:jc w:val="center"/>
        <w:rPr>
          <w:sz w:val="40"/>
        </w:rPr>
      </w:pPr>
    </w:p>
    <w:p w14:paraId="59F68EAB" w14:textId="77777777" w:rsidR="00763DB6" w:rsidRDefault="00763DB6" w:rsidP="00763DB6">
      <w:pPr>
        <w:pStyle w:val="Title1"/>
      </w:pPr>
      <w:r>
        <w:t xml:space="preserve">National University of Computer and Emerging </w:t>
      </w:r>
    </w:p>
    <w:p w14:paraId="62CC1295" w14:textId="77777777" w:rsidR="00763DB6" w:rsidRDefault="00763DB6" w:rsidP="00763DB6">
      <w:pPr>
        <w:pStyle w:val="Title1"/>
      </w:pPr>
      <w:r>
        <w:t>Sciences</w:t>
      </w:r>
    </w:p>
    <w:p w14:paraId="49F1BD83" w14:textId="77777777" w:rsidR="00763DB6" w:rsidRDefault="00763DB6" w:rsidP="00763DB6">
      <w:pPr>
        <w:jc w:val="center"/>
        <w:rPr>
          <w:sz w:val="36"/>
        </w:rPr>
      </w:pPr>
    </w:p>
    <w:p w14:paraId="5A002D32" w14:textId="32E2D51C" w:rsidR="00763DB6" w:rsidRDefault="00763DB6" w:rsidP="00763DB6">
      <w:pPr>
        <w:jc w:val="center"/>
        <w:rPr>
          <w:sz w:val="36"/>
        </w:rPr>
      </w:pPr>
      <w:r>
        <w:rPr>
          <w:noProof/>
          <w:sz w:val="24"/>
          <w:lang w:val="en-GB" w:eastAsia="en-GB"/>
        </w:rPr>
        <w:drawing>
          <wp:anchor distT="0" distB="0" distL="114300" distR="114300" simplePos="0" relativeHeight="251658752" behindDoc="0" locked="0" layoutInCell="1" allowOverlap="1" wp14:anchorId="11902DD5" wp14:editId="4326644E">
            <wp:simplePos x="0" y="0"/>
            <wp:positionH relativeFrom="margin">
              <wp:align>center</wp:align>
            </wp:positionH>
            <wp:positionV relativeFrom="paragraph">
              <wp:posOffset>54610</wp:posOffset>
            </wp:positionV>
            <wp:extent cx="1085850" cy="1059180"/>
            <wp:effectExtent l="0" t="0" r="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9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5CBCAD" w14:textId="77777777" w:rsidR="00763DB6" w:rsidRDefault="00763DB6" w:rsidP="00833305">
      <w:pPr>
        <w:rPr>
          <w:sz w:val="36"/>
        </w:rPr>
      </w:pPr>
    </w:p>
    <w:p w14:paraId="11BF0AE6" w14:textId="77777777" w:rsidR="00763DB6" w:rsidRDefault="00763DB6" w:rsidP="00763DB6">
      <w:pPr>
        <w:jc w:val="center"/>
        <w:rPr>
          <w:sz w:val="36"/>
        </w:rPr>
      </w:pPr>
    </w:p>
    <w:p w14:paraId="6911C90F" w14:textId="77777777" w:rsidR="00763DB6" w:rsidRDefault="00763DB6" w:rsidP="00763DB6">
      <w:pPr>
        <w:jc w:val="center"/>
        <w:rPr>
          <w:sz w:val="36"/>
        </w:rPr>
      </w:pPr>
    </w:p>
    <w:p w14:paraId="150C57F4" w14:textId="2307A888" w:rsidR="00833305" w:rsidRPr="00833305" w:rsidRDefault="00833305" w:rsidP="00833305">
      <w:pPr>
        <w:pStyle w:val="Title1"/>
      </w:pPr>
      <w:r>
        <w:t xml:space="preserve">Software for Mobile Devices </w:t>
      </w:r>
    </w:p>
    <w:p w14:paraId="6A5B246E" w14:textId="679ACF42" w:rsidR="00763DB6" w:rsidRDefault="00833305" w:rsidP="00763DB6">
      <w:pPr>
        <w:pStyle w:val="Title1"/>
      </w:pPr>
      <w:r>
        <w:t xml:space="preserve">(Section </w:t>
      </w:r>
      <w:r w:rsidR="000077C6">
        <w:t>A</w:t>
      </w:r>
      <w:r>
        <w:t>)</w:t>
      </w:r>
    </w:p>
    <w:p w14:paraId="3A924B5A" w14:textId="2D747012" w:rsidR="00833305" w:rsidRDefault="00833305" w:rsidP="00833305">
      <w:pPr>
        <w:pStyle w:val="Title1"/>
      </w:pPr>
      <w:r>
        <w:t>Fall 2019</w:t>
      </w:r>
    </w:p>
    <w:p w14:paraId="47FAFE8D" w14:textId="594A0B87" w:rsidR="00833305" w:rsidRDefault="00833305" w:rsidP="00833305">
      <w:pPr>
        <w:pStyle w:val="Subtitle"/>
      </w:pPr>
    </w:p>
    <w:p w14:paraId="08A92A4A" w14:textId="021EB0A2" w:rsidR="00106B64" w:rsidRPr="00106B64" w:rsidRDefault="00106B64" w:rsidP="00106B64">
      <w:pPr>
        <w:jc w:val="center"/>
        <w:rPr>
          <w:sz w:val="28"/>
          <w:lang w:val="en-GB"/>
        </w:rPr>
      </w:pPr>
      <w:r w:rsidRPr="00833305">
        <w:rPr>
          <w:b/>
          <w:bCs/>
          <w:sz w:val="28"/>
          <w:lang w:val="en-GB"/>
        </w:rPr>
        <w:t>Instructor:</w:t>
      </w:r>
      <w:r>
        <w:rPr>
          <w:sz w:val="28"/>
          <w:lang w:val="en-GB"/>
        </w:rPr>
        <w:t xml:space="preserve"> Mr. Ahmad </w:t>
      </w:r>
      <w:proofErr w:type="spellStart"/>
      <w:r>
        <w:rPr>
          <w:sz w:val="28"/>
          <w:lang w:val="en-GB"/>
        </w:rPr>
        <w:t>Shahwaiz</w:t>
      </w:r>
      <w:proofErr w:type="spellEnd"/>
    </w:p>
    <w:p w14:paraId="1479038A" w14:textId="01899157" w:rsidR="00106B64" w:rsidRDefault="00106B64" w:rsidP="00833305">
      <w:pPr>
        <w:pStyle w:val="Subtitle"/>
      </w:pPr>
    </w:p>
    <w:p w14:paraId="15995FAB" w14:textId="77777777" w:rsidR="00106B64" w:rsidRPr="00833305" w:rsidRDefault="00106B64" w:rsidP="00833305">
      <w:pPr>
        <w:pStyle w:val="Subtitle"/>
      </w:pPr>
    </w:p>
    <w:p w14:paraId="52D3E1B3" w14:textId="6A6D5A2E" w:rsidR="00833305" w:rsidRDefault="00763DB6" w:rsidP="00106B64">
      <w:pPr>
        <w:pStyle w:val="Subtitle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Assignment </w:t>
      </w:r>
      <w:r w:rsidR="00BC5909">
        <w:rPr>
          <w:rFonts w:ascii="Times New Roman" w:hAnsi="Times New Roman" w:cs="Times New Roman"/>
          <w:sz w:val="36"/>
          <w:szCs w:val="36"/>
        </w:rPr>
        <w:t>2</w:t>
      </w:r>
    </w:p>
    <w:p w14:paraId="3FA565F0" w14:textId="77777777" w:rsidR="00106B64" w:rsidRPr="00833305" w:rsidRDefault="00106B64" w:rsidP="00106B64">
      <w:pPr>
        <w:pStyle w:val="Subtitle"/>
        <w:rPr>
          <w:rFonts w:ascii="Times New Roman" w:hAnsi="Times New Roman" w:cs="Times New Roman"/>
          <w:sz w:val="36"/>
          <w:szCs w:val="36"/>
        </w:rPr>
      </w:pPr>
    </w:p>
    <w:p w14:paraId="2EBA050B" w14:textId="37D0366F" w:rsidR="00106B64" w:rsidRDefault="00106B64" w:rsidP="00763DB6">
      <w:pPr>
        <w:jc w:val="center"/>
        <w:rPr>
          <w:sz w:val="28"/>
          <w:lang w:val="en-GB"/>
        </w:rPr>
      </w:pPr>
      <w:r w:rsidRPr="00106B64">
        <w:rPr>
          <w:b/>
          <w:bCs/>
          <w:sz w:val="28"/>
          <w:lang w:val="en-GB"/>
        </w:rPr>
        <w:t>Date:</w:t>
      </w:r>
      <w:r>
        <w:rPr>
          <w:sz w:val="28"/>
          <w:lang w:val="en-GB"/>
        </w:rPr>
        <w:t xml:space="preserve"> </w:t>
      </w:r>
      <w:r w:rsidR="00BC5909">
        <w:rPr>
          <w:sz w:val="28"/>
          <w:lang w:val="en-GB"/>
        </w:rPr>
        <w:t>September</w:t>
      </w:r>
      <w:r>
        <w:rPr>
          <w:sz w:val="28"/>
          <w:lang w:val="en-GB"/>
        </w:rPr>
        <w:t xml:space="preserve"> </w:t>
      </w:r>
      <w:r w:rsidR="000077C6">
        <w:rPr>
          <w:sz w:val="28"/>
          <w:lang w:val="en-GB"/>
        </w:rPr>
        <w:t>8</w:t>
      </w:r>
      <w:r>
        <w:rPr>
          <w:sz w:val="28"/>
          <w:lang w:val="en-GB"/>
        </w:rPr>
        <w:t>, 2019</w:t>
      </w:r>
    </w:p>
    <w:p w14:paraId="0DE3B0A6" w14:textId="4762B598" w:rsidR="00833305" w:rsidRDefault="00833305" w:rsidP="00833305">
      <w:pPr>
        <w:rPr>
          <w:b/>
          <w:bCs/>
          <w:sz w:val="28"/>
          <w:lang w:val="en-GB"/>
        </w:rPr>
      </w:pPr>
    </w:p>
    <w:p w14:paraId="30DD710B" w14:textId="3A469142" w:rsidR="00833305" w:rsidRDefault="00833305" w:rsidP="00833305">
      <w:pPr>
        <w:rPr>
          <w:b/>
          <w:bCs/>
          <w:sz w:val="28"/>
          <w:lang w:val="en-GB"/>
        </w:rPr>
      </w:pPr>
      <w:bookmarkStart w:id="0" w:name="_GoBack"/>
      <w:bookmarkEnd w:id="0"/>
    </w:p>
    <w:p w14:paraId="403F57C9" w14:textId="77777777" w:rsidR="00833305" w:rsidRDefault="00833305" w:rsidP="00833305">
      <w:pPr>
        <w:rPr>
          <w:b/>
          <w:bCs/>
          <w:sz w:val="28"/>
          <w:lang w:val="en-GB"/>
        </w:rPr>
      </w:pPr>
    </w:p>
    <w:p w14:paraId="058E4C30" w14:textId="255749D0" w:rsidR="00833305" w:rsidRDefault="00833305" w:rsidP="00833305">
      <w:pPr>
        <w:jc w:val="center"/>
        <w:rPr>
          <w:sz w:val="28"/>
          <w:lang w:val="en-GB"/>
        </w:rPr>
      </w:pPr>
      <w:r w:rsidRPr="00833305">
        <w:rPr>
          <w:b/>
          <w:bCs/>
          <w:sz w:val="28"/>
          <w:lang w:val="en-GB"/>
        </w:rPr>
        <w:t>Author</w:t>
      </w:r>
      <w:r>
        <w:rPr>
          <w:b/>
          <w:bCs/>
          <w:sz w:val="28"/>
          <w:lang w:val="en-GB"/>
        </w:rPr>
        <w:t xml:space="preserve">: </w:t>
      </w:r>
      <w:r w:rsidR="000077C6">
        <w:rPr>
          <w:sz w:val="28"/>
          <w:lang w:val="en-GB"/>
        </w:rPr>
        <w:t xml:space="preserve">Abdul </w:t>
      </w:r>
      <w:proofErr w:type="spellStart"/>
      <w:r w:rsidR="000077C6">
        <w:rPr>
          <w:sz w:val="28"/>
          <w:lang w:val="en-GB"/>
        </w:rPr>
        <w:t>Wasey</w:t>
      </w:r>
      <w:proofErr w:type="spellEnd"/>
      <w:r>
        <w:rPr>
          <w:sz w:val="28"/>
          <w:lang w:val="en-GB"/>
        </w:rPr>
        <w:t xml:space="preserve"> (TA)</w:t>
      </w:r>
    </w:p>
    <w:p w14:paraId="768DA7BD" w14:textId="27C83E0F" w:rsidR="00833305" w:rsidRDefault="00833305" w:rsidP="00833305">
      <w:pPr>
        <w:jc w:val="center"/>
        <w:rPr>
          <w:sz w:val="28"/>
          <w:lang w:val="en-GB"/>
        </w:rPr>
      </w:pPr>
      <w:r w:rsidRPr="00833305">
        <w:rPr>
          <w:b/>
          <w:bCs/>
          <w:sz w:val="28"/>
          <w:lang w:val="en-GB"/>
        </w:rPr>
        <w:t>Due Date:</w:t>
      </w:r>
      <w:r>
        <w:rPr>
          <w:sz w:val="28"/>
          <w:lang w:val="en-GB"/>
        </w:rPr>
        <w:t xml:space="preserve"> </w:t>
      </w:r>
      <w:r w:rsidR="00BC5909">
        <w:rPr>
          <w:sz w:val="28"/>
          <w:lang w:val="en-GB"/>
        </w:rPr>
        <w:t>September</w:t>
      </w:r>
      <w:r>
        <w:rPr>
          <w:sz w:val="28"/>
          <w:lang w:val="en-GB"/>
        </w:rPr>
        <w:t xml:space="preserve"> </w:t>
      </w:r>
      <w:r w:rsidR="00BC5909">
        <w:rPr>
          <w:sz w:val="28"/>
          <w:lang w:val="en-GB"/>
        </w:rPr>
        <w:t>1</w:t>
      </w:r>
      <w:r w:rsidR="005B2F97">
        <w:rPr>
          <w:sz w:val="28"/>
          <w:lang w:val="en-GB"/>
        </w:rPr>
        <w:t>3</w:t>
      </w:r>
      <w:r>
        <w:rPr>
          <w:sz w:val="28"/>
          <w:lang w:val="en-GB"/>
        </w:rPr>
        <w:t>, 2019 (</w:t>
      </w:r>
      <w:r w:rsidR="005B2F97">
        <w:rPr>
          <w:sz w:val="28"/>
          <w:lang w:val="en-GB"/>
        </w:rPr>
        <w:t>Friday</w:t>
      </w:r>
      <w:r>
        <w:rPr>
          <w:sz w:val="28"/>
          <w:lang w:val="en-GB"/>
        </w:rPr>
        <w:t xml:space="preserve"> – 11:59 PM)</w:t>
      </w:r>
    </w:p>
    <w:p w14:paraId="6DC6DB11" w14:textId="0E6D38F6" w:rsidR="00833305" w:rsidRPr="00833305" w:rsidRDefault="00833305" w:rsidP="00833305">
      <w:pPr>
        <w:jc w:val="center"/>
        <w:rPr>
          <w:sz w:val="28"/>
          <w:lang w:val="en-GB"/>
        </w:rPr>
      </w:pPr>
    </w:p>
    <w:p w14:paraId="5CCE3C06" w14:textId="158D994F" w:rsidR="00833305" w:rsidRPr="00833305" w:rsidRDefault="00763DB6" w:rsidP="00833305">
      <w:pPr>
        <w:jc w:val="center"/>
        <w:rPr>
          <w:sz w:val="28"/>
          <w:lang w:val="en-GB"/>
        </w:rPr>
      </w:pPr>
      <w:r>
        <w:rPr>
          <w:sz w:val="28"/>
          <w:lang w:val="en-GB"/>
        </w:rPr>
        <w:t xml:space="preserve">                  </w:t>
      </w:r>
      <w:r>
        <w:rPr>
          <w:sz w:val="28"/>
          <w:u w:val="single"/>
          <w:lang w:val="en-GB"/>
        </w:rPr>
        <w:t xml:space="preserve">                      </w:t>
      </w:r>
    </w:p>
    <w:p w14:paraId="4CB51763" w14:textId="77777777" w:rsidR="00833305" w:rsidRPr="00FA393D" w:rsidRDefault="00833305" w:rsidP="00763DB6">
      <w:pPr>
        <w:rPr>
          <w:b/>
          <w:bCs/>
          <w:color w:val="7030A0"/>
          <w:sz w:val="24"/>
          <w:szCs w:val="24"/>
        </w:rPr>
      </w:pPr>
      <w:r w:rsidRPr="00FA393D">
        <w:rPr>
          <w:b/>
          <w:bCs/>
          <w:color w:val="7030A0"/>
          <w:sz w:val="24"/>
          <w:szCs w:val="24"/>
        </w:rPr>
        <w:t xml:space="preserve">Instructions: </w:t>
      </w:r>
    </w:p>
    <w:p w14:paraId="5170CE4F" w14:textId="16FFA6E2" w:rsidR="00833305" w:rsidRDefault="00833305" w:rsidP="00837401">
      <w:pPr>
        <w:pStyle w:val="ListParagraph"/>
        <w:numPr>
          <w:ilvl w:val="0"/>
          <w:numId w:val="3"/>
        </w:numPr>
      </w:pPr>
      <w:r>
        <w:t xml:space="preserve">You are required to do this assignment </w:t>
      </w:r>
      <w:proofErr w:type="gramStart"/>
      <w:r w:rsidR="000077C6">
        <w:rPr>
          <w:b/>
          <w:bCs/>
        </w:rPr>
        <w:t>individually.</w:t>
      </w:r>
      <w:r w:rsidR="00266FFD">
        <w:t>.</w:t>
      </w:r>
      <w:proofErr w:type="gramEnd"/>
    </w:p>
    <w:p w14:paraId="47D0A51C" w14:textId="1EF39439" w:rsidR="00266FFD" w:rsidRDefault="00266FFD" w:rsidP="00837401">
      <w:pPr>
        <w:pStyle w:val="ListParagraph"/>
        <w:numPr>
          <w:ilvl w:val="0"/>
          <w:numId w:val="3"/>
        </w:numPr>
      </w:pPr>
      <w:r>
        <w:t xml:space="preserve">You must do this assignment using </w:t>
      </w:r>
      <w:r w:rsidR="00676862">
        <w:t xml:space="preserve">Android Studio with </w:t>
      </w:r>
      <w:r>
        <w:t xml:space="preserve">Java </w:t>
      </w:r>
      <w:r w:rsidR="00F108AB">
        <w:t xml:space="preserve">and XML </w:t>
      </w:r>
      <w:r>
        <w:t>language.</w:t>
      </w:r>
      <w:r w:rsidR="00F108AB">
        <w:t xml:space="preserve"> </w:t>
      </w:r>
      <w:r w:rsidR="00F108AB" w:rsidRPr="00837401">
        <w:rPr>
          <w:b/>
          <w:bCs/>
        </w:rPr>
        <w:t>No template should be used.</w:t>
      </w:r>
    </w:p>
    <w:p w14:paraId="0B4A5972" w14:textId="3D1730DE" w:rsidR="00F108AB" w:rsidRDefault="006F2386" w:rsidP="00837401">
      <w:pPr>
        <w:pStyle w:val="ListParagraph"/>
        <w:numPr>
          <w:ilvl w:val="0"/>
          <w:numId w:val="3"/>
        </w:numPr>
      </w:pPr>
      <w:r>
        <w:t>Please properly comment your code.</w:t>
      </w:r>
    </w:p>
    <w:p w14:paraId="189B4727" w14:textId="3DBA977B" w:rsidR="00E34775" w:rsidRDefault="003A3160" w:rsidP="00837401">
      <w:pPr>
        <w:pStyle w:val="ListParagraph"/>
        <w:numPr>
          <w:ilvl w:val="0"/>
          <w:numId w:val="3"/>
        </w:numPr>
      </w:pPr>
      <w:r>
        <w:t>It is highly preferable that you code as per</w:t>
      </w:r>
      <w:r w:rsidR="00E34775">
        <w:t xml:space="preserve"> </w:t>
      </w:r>
      <w:hyperlink r:id="rId8" w:history="1">
        <w:r w:rsidR="00E34775" w:rsidRPr="00E34775">
          <w:rPr>
            <w:rStyle w:val="Hyperlink"/>
          </w:rPr>
          <w:t>Andr</w:t>
        </w:r>
        <w:r w:rsidR="00E34775" w:rsidRPr="00E34775">
          <w:rPr>
            <w:rStyle w:val="Hyperlink"/>
          </w:rPr>
          <w:t>o</w:t>
        </w:r>
        <w:r w:rsidR="00E34775" w:rsidRPr="00E34775">
          <w:rPr>
            <w:rStyle w:val="Hyperlink"/>
          </w:rPr>
          <w:t>id</w:t>
        </w:r>
      </w:hyperlink>
      <w:r w:rsidR="00E34775">
        <w:t xml:space="preserve"> and</w:t>
      </w:r>
      <w:r>
        <w:t xml:space="preserve"> </w:t>
      </w:r>
      <w:hyperlink r:id="rId9" w:anchor="field-class-and-method-declarations" w:history="1">
        <w:r w:rsidRPr="003A3160">
          <w:rPr>
            <w:rStyle w:val="Hyperlink"/>
          </w:rPr>
          <w:t>Java styling guide</w:t>
        </w:r>
      </w:hyperlink>
      <w:r>
        <w:t>.</w:t>
      </w:r>
      <w:r w:rsidR="00E34775">
        <w:t xml:space="preserve"> </w:t>
      </w:r>
      <w:r>
        <w:t xml:space="preserve"> However, it won’t affect the marking criteria.</w:t>
      </w:r>
    </w:p>
    <w:p w14:paraId="6F351A8E" w14:textId="63A82E81" w:rsidR="00EC52B0" w:rsidRDefault="006A5E67" w:rsidP="00763DB6">
      <w:pPr>
        <w:pStyle w:val="ListParagraph"/>
        <w:numPr>
          <w:ilvl w:val="0"/>
          <w:numId w:val="3"/>
        </w:numPr>
      </w:pPr>
      <w:r>
        <w:t xml:space="preserve">Submit this </w:t>
      </w:r>
      <w:r w:rsidR="00E67FA4">
        <w:t>assignment</w:t>
      </w:r>
      <w:r>
        <w:t xml:space="preserve"> by </w:t>
      </w:r>
      <w:r w:rsidRPr="00837401">
        <w:rPr>
          <w:b/>
          <w:bCs/>
        </w:rPr>
        <w:t>emailing</w:t>
      </w:r>
      <w:r>
        <w:t xml:space="preserve"> m</w:t>
      </w:r>
      <w:r w:rsidR="00E34775">
        <w:t>e</w:t>
      </w:r>
      <w:r w:rsidR="00EC52B0">
        <w:t xml:space="preserve"> your work before deadline</w:t>
      </w:r>
      <w:r>
        <w:t>.</w:t>
      </w:r>
      <w:r w:rsidR="00F77BD4">
        <w:t xml:space="preserve"> You have to cc the email to your </w:t>
      </w:r>
      <w:r w:rsidR="00F77BD4" w:rsidRPr="00837401">
        <w:rPr>
          <w:b/>
          <w:bCs/>
        </w:rPr>
        <w:t>class instructor</w:t>
      </w:r>
      <w:r w:rsidR="00F77BD4">
        <w:t xml:space="preserve"> as well.</w:t>
      </w:r>
      <w:r w:rsidR="00EC52B0">
        <w:t xml:space="preserve"> </w:t>
      </w:r>
    </w:p>
    <w:p w14:paraId="460CE826" w14:textId="040857B6" w:rsidR="00676862" w:rsidRDefault="00676862" w:rsidP="00763DB6">
      <w:pPr>
        <w:pStyle w:val="ListParagraph"/>
        <w:numPr>
          <w:ilvl w:val="0"/>
          <w:numId w:val="3"/>
        </w:numPr>
      </w:pPr>
      <w:r>
        <w:t>Make the project folder in</w:t>
      </w:r>
      <w:r w:rsidR="00C22391">
        <w:t>side</w:t>
      </w:r>
      <w:r>
        <w:t xml:space="preserve"> your local repository directory</w:t>
      </w:r>
      <w:r w:rsidR="00C22391">
        <w:t xml:space="preserve">. </w:t>
      </w:r>
      <w:r>
        <w:t>Please don’t work outside your repository and then copy files.</w:t>
      </w:r>
    </w:p>
    <w:p w14:paraId="14508E82" w14:textId="77777777" w:rsidR="00221611" w:rsidRPr="00221611" w:rsidRDefault="00221611" w:rsidP="00221611">
      <w:pPr>
        <w:rPr>
          <w:b/>
          <w:bCs/>
        </w:rPr>
      </w:pPr>
      <w:r w:rsidRPr="00221611">
        <w:rPr>
          <w:b/>
          <w:bCs/>
        </w:rPr>
        <w:t>_____________________________________________________________________________________</w:t>
      </w:r>
    </w:p>
    <w:p w14:paraId="70A7BCCB" w14:textId="575611C5" w:rsidR="00833305" w:rsidRDefault="00833305" w:rsidP="00763DB6">
      <w:pPr>
        <w:rPr>
          <w:b/>
          <w:bCs/>
        </w:rPr>
      </w:pPr>
    </w:p>
    <w:p w14:paraId="3205EB2F" w14:textId="77777777" w:rsidR="00833305" w:rsidRDefault="00833305" w:rsidP="00763DB6">
      <w:pPr>
        <w:rPr>
          <w:b/>
          <w:bCs/>
        </w:rPr>
      </w:pPr>
    </w:p>
    <w:p w14:paraId="7465A417" w14:textId="7562B6F2" w:rsidR="002165C9" w:rsidRPr="00FA393D" w:rsidRDefault="00AF5A16" w:rsidP="00763DB6">
      <w:pPr>
        <w:rPr>
          <w:b/>
          <w:bCs/>
          <w:color w:val="00682F"/>
          <w:sz w:val="24"/>
          <w:szCs w:val="24"/>
        </w:rPr>
      </w:pPr>
      <w:r w:rsidRPr="00FA393D">
        <w:rPr>
          <w:b/>
          <w:bCs/>
          <w:color w:val="00682F"/>
          <w:sz w:val="24"/>
          <w:szCs w:val="24"/>
        </w:rPr>
        <w:t>Part 1</w:t>
      </w:r>
      <w:r w:rsidR="00E05D84">
        <w:rPr>
          <w:b/>
          <w:bCs/>
          <w:color w:val="00682F"/>
          <w:sz w:val="24"/>
          <w:szCs w:val="24"/>
        </w:rPr>
        <w:t xml:space="preserve"> (Marks: 10)</w:t>
      </w:r>
      <w:r w:rsidRPr="00FA393D">
        <w:rPr>
          <w:b/>
          <w:bCs/>
          <w:color w:val="00682F"/>
          <w:sz w:val="24"/>
          <w:szCs w:val="24"/>
        </w:rPr>
        <w:t>:</w:t>
      </w:r>
    </w:p>
    <w:p w14:paraId="14851D33" w14:textId="77777777" w:rsidR="00221611" w:rsidRDefault="00221611" w:rsidP="00763DB6">
      <w:r>
        <w:t xml:space="preserve">Like in previous assignment(s), use </w:t>
      </w:r>
      <w:proofErr w:type="spellStart"/>
      <w:r w:rsidRPr="00221611">
        <w:rPr>
          <w:b/>
          <w:bCs/>
        </w:rPr>
        <w:t>GitBash</w:t>
      </w:r>
      <w:proofErr w:type="spellEnd"/>
      <w:r>
        <w:rPr>
          <w:b/>
          <w:bCs/>
        </w:rPr>
        <w:t xml:space="preserve"> </w:t>
      </w:r>
      <w:r>
        <w:t xml:space="preserve">to do all of your Git operations. </w:t>
      </w:r>
    </w:p>
    <w:p w14:paraId="7E36C078" w14:textId="4A68821F" w:rsidR="00221611" w:rsidRDefault="00221611" w:rsidP="00221611">
      <w:r>
        <w:t>For this part:</w:t>
      </w:r>
    </w:p>
    <w:p w14:paraId="2654AAF1" w14:textId="676A90BA" w:rsidR="0031352A" w:rsidRDefault="0031352A" w:rsidP="0031352A">
      <w:pPr>
        <w:pStyle w:val="ListParagraph"/>
        <w:numPr>
          <w:ilvl w:val="0"/>
          <w:numId w:val="9"/>
        </w:numPr>
      </w:pPr>
      <w:r>
        <w:t>Those who don’t have their own repositories will create these as per the instructions in Assignment 1</w:t>
      </w:r>
    </w:p>
    <w:p w14:paraId="2C73B9A6" w14:textId="32C0A328" w:rsidR="00221611" w:rsidRDefault="0031352A" w:rsidP="00221611">
      <w:pPr>
        <w:pStyle w:val="ListParagraph"/>
        <w:numPr>
          <w:ilvl w:val="0"/>
          <w:numId w:val="8"/>
        </w:numPr>
      </w:pPr>
      <w:r>
        <w:t>You will c</w:t>
      </w:r>
      <w:r w:rsidR="00221611">
        <w:t xml:space="preserve">reate Android Studio project named “Assignment 2 - GUI” </w:t>
      </w:r>
      <w:r w:rsidR="00221611" w:rsidRPr="0031352A">
        <w:rPr>
          <w:b/>
          <w:bCs/>
        </w:rPr>
        <w:t>inside</w:t>
      </w:r>
      <w:r w:rsidR="00221611">
        <w:t xml:space="preserve"> your local repository (SMD Assignments)</w:t>
      </w:r>
    </w:p>
    <w:p w14:paraId="7870E7A3" w14:textId="2770071E" w:rsidR="00221611" w:rsidRDefault="0031352A" w:rsidP="00221611">
      <w:pPr>
        <w:pStyle w:val="ListParagraph"/>
        <w:numPr>
          <w:ilvl w:val="0"/>
          <w:numId w:val="8"/>
        </w:numPr>
      </w:pPr>
      <w:r>
        <w:t>You will w</w:t>
      </w:r>
      <w:r w:rsidR="00221611">
        <w:t xml:space="preserve">ork </w:t>
      </w:r>
      <w:r>
        <w:t xml:space="preserve">only </w:t>
      </w:r>
      <w:r w:rsidR="00221611">
        <w:t xml:space="preserve">on your own </w:t>
      </w:r>
      <w:r>
        <w:t>branch</w:t>
      </w:r>
      <w:r w:rsidR="00221611">
        <w:t xml:space="preserve"> e.g. </w:t>
      </w:r>
      <w:proofErr w:type="spellStart"/>
      <w:r w:rsidR="000077C6">
        <w:t>yourname</w:t>
      </w:r>
      <w:r w:rsidR="00221611">
        <w:t>_dev</w:t>
      </w:r>
      <w:proofErr w:type="spellEnd"/>
      <w:r>
        <w:t>. You will push and commit only in this branch</w:t>
      </w:r>
    </w:p>
    <w:p w14:paraId="676A2A8A" w14:textId="1D964C6B" w:rsidR="00221611" w:rsidRDefault="00221611" w:rsidP="00221611">
      <w:pPr>
        <w:pStyle w:val="ListParagraph"/>
        <w:numPr>
          <w:ilvl w:val="0"/>
          <w:numId w:val="8"/>
        </w:numPr>
      </w:pPr>
      <w:r>
        <w:t xml:space="preserve">There shouldn’t be any push or commits in the </w:t>
      </w:r>
      <w:r w:rsidRPr="00221611">
        <w:rPr>
          <w:b/>
          <w:bCs/>
        </w:rPr>
        <w:t>master</w:t>
      </w:r>
      <w:r>
        <w:t xml:space="preserve"> and </w:t>
      </w:r>
      <w:r w:rsidRPr="00221611">
        <w:rPr>
          <w:b/>
          <w:bCs/>
        </w:rPr>
        <w:t xml:space="preserve">develop </w:t>
      </w:r>
      <w:r>
        <w:t>branches for this assignment</w:t>
      </w:r>
    </w:p>
    <w:p w14:paraId="29FE60E4" w14:textId="53A22A8C" w:rsidR="0031352A" w:rsidRDefault="0031352A" w:rsidP="00221611">
      <w:pPr>
        <w:pStyle w:val="ListParagraph"/>
        <w:numPr>
          <w:ilvl w:val="0"/>
          <w:numId w:val="8"/>
        </w:numPr>
      </w:pPr>
      <w:r>
        <w:t>Upon completing work, you will switch to develop branch and merge your branch’s work in develop branch</w:t>
      </w:r>
    </w:p>
    <w:p w14:paraId="5C20FBAE" w14:textId="0F472E3B" w:rsidR="0031352A" w:rsidRDefault="0031352A" w:rsidP="00221611">
      <w:pPr>
        <w:pStyle w:val="ListParagraph"/>
        <w:numPr>
          <w:ilvl w:val="0"/>
          <w:numId w:val="8"/>
        </w:numPr>
      </w:pPr>
      <w:r>
        <w:t>There shouldn’t be anything related to assignment 2 in master branch</w:t>
      </w:r>
    </w:p>
    <w:p w14:paraId="38C53A17" w14:textId="1CDF9C36" w:rsidR="0031352A" w:rsidRPr="00221611" w:rsidRDefault="0031352A" w:rsidP="0031352A">
      <w:r w:rsidRPr="006A1F99">
        <w:rPr>
          <w:b/>
          <w:bCs/>
          <w:color w:val="FF0000"/>
        </w:rPr>
        <w:t>Note</w:t>
      </w:r>
      <w:r w:rsidRPr="0031352A">
        <w:rPr>
          <w:b/>
          <w:bCs/>
        </w:rPr>
        <w:t>:</w:t>
      </w:r>
      <w:r>
        <w:t xml:space="preserve"> Now, you </w:t>
      </w:r>
      <w:r w:rsidR="00BE0FFD">
        <w:t xml:space="preserve">have been fairly familiar with Git, so now, you </w:t>
      </w:r>
      <w:r>
        <w:t>are expected to work properly on Git</w:t>
      </w:r>
      <w:r w:rsidR="00BE0FFD">
        <w:t xml:space="preserve"> Bash</w:t>
      </w:r>
      <w:r>
        <w:t xml:space="preserve">. Therefore, this part will have </w:t>
      </w:r>
      <w:r w:rsidRPr="0031352A">
        <w:rPr>
          <w:b/>
          <w:bCs/>
        </w:rPr>
        <w:t>binary</w:t>
      </w:r>
      <w:r>
        <w:t xml:space="preserve"> checking.</w:t>
      </w:r>
    </w:p>
    <w:p w14:paraId="37BED650" w14:textId="77777777" w:rsidR="008A16B6" w:rsidRDefault="008A16B6"/>
    <w:p w14:paraId="01D5461D" w14:textId="77777777" w:rsidR="0031352A" w:rsidRDefault="0031352A">
      <w:pPr>
        <w:rPr>
          <w:b/>
          <w:bCs/>
        </w:rPr>
      </w:pPr>
      <w:r>
        <w:rPr>
          <w:b/>
          <w:bCs/>
        </w:rPr>
        <w:br w:type="page"/>
      </w:r>
    </w:p>
    <w:p w14:paraId="2580586E" w14:textId="0B0E00C3" w:rsidR="00FA393D" w:rsidRPr="00FA393D" w:rsidRDefault="00EB3FD0">
      <w:pPr>
        <w:rPr>
          <w:b/>
          <w:bCs/>
          <w:color w:val="000000" w:themeColor="text1"/>
          <w:sz w:val="24"/>
          <w:szCs w:val="24"/>
        </w:rPr>
      </w:pPr>
      <w:r w:rsidRPr="00FA393D">
        <w:rPr>
          <w:b/>
          <w:bCs/>
          <w:color w:val="2F5496" w:themeColor="accent1" w:themeShade="BF"/>
          <w:sz w:val="24"/>
          <w:szCs w:val="24"/>
        </w:rPr>
        <w:lastRenderedPageBreak/>
        <w:t>Part 2</w:t>
      </w:r>
      <w:r w:rsidR="00E05D84">
        <w:rPr>
          <w:b/>
          <w:bCs/>
          <w:color w:val="2F5496" w:themeColor="accent1" w:themeShade="BF"/>
          <w:sz w:val="24"/>
          <w:szCs w:val="24"/>
        </w:rPr>
        <w:t xml:space="preserve"> (Marks: 300)</w:t>
      </w:r>
      <w:r w:rsidRPr="00FA393D">
        <w:rPr>
          <w:b/>
          <w:bCs/>
          <w:color w:val="2F5496" w:themeColor="accent1" w:themeShade="BF"/>
          <w:sz w:val="24"/>
          <w:szCs w:val="24"/>
        </w:rPr>
        <w:t>:</w:t>
      </w:r>
    </w:p>
    <w:p w14:paraId="67F815C4" w14:textId="4D2890D2" w:rsidR="00F22B11" w:rsidRDefault="00FA393D">
      <w:pPr>
        <w:rPr>
          <w:color w:val="000000" w:themeColor="text1"/>
        </w:rPr>
      </w:pPr>
      <w:r>
        <w:rPr>
          <w:color w:val="000000" w:themeColor="text1"/>
        </w:rPr>
        <w:t xml:space="preserve">For this part, you need to create GUI having different screens using various Android </w:t>
      </w:r>
      <w:r w:rsidRPr="00FA393D">
        <w:rPr>
          <w:b/>
          <w:bCs/>
          <w:color w:val="000000" w:themeColor="text1"/>
        </w:rPr>
        <w:t>layouts</w:t>
      </w:r>
      <w:r>
        <w:rPr>
          <w:color w:val="000000" w:themeColor="text1"/>
        </w:rPr>
        <w:t xml:space="preserve"> and </w:t>
      </w:r>
      <w:r w:rsidRPr="00FA393D">
        <w:rPr>
          <w:b/>
          <w:bCs/>
          <w:color w:val="000000" w:themeColor="text1"/>
        </w:rPr>
        <w:t>components</w:t>
      </w:r>
      <w:r>
        <w:rPr>
          <w:color w:val="000000" w:themeColor="text1"/>
        </w:rPr>
        <w:t xml:space="preserve">. </w:t>
      </w:r>
    </w:p>
    <w:p w14:paraId="2848A281" w14:textId="77777777" w:rsidR="00C87C8B" w:rsidRPr="00C87C8B" w:rsidRDefault="00C87C8B">
      <w:pPr>
        <w:rPr>
          <w:color w:val="000000" w:themeColor="text1"/>
        </w:rPr>
      </w:pPr>
    </w:p>
    <w:p w14:paraId="6764A06E" w14:textId="52D994CC" w:rsidR="00F22B11" w:rsidRPr="00C87C8B" w:rsidRDefault="00FA393D" w:rsidP="00C87C8B">
      <w:pPr>
        <w:pStyle w:val="ListParagraph"/>
        <w:numPr>
          <w:ilvl w:val="0"/>
          <w:numId w:val="15"/>
        </w:numPr>
        <w:rPr>
          <w:b/>
          <w:bCs/>
          <w:color w:val="000000" w:themeColor="text1"/>
          <w:sz w:val="24"/>
          <w:szCs w:val="24"/>
        </w:rPr>
      </w:pPr>
      <w:r w:rsidRPr="00C87C8B">
        <w:rPr>
          <w:b/>
          <w:bCs/>
          <w:color w:val="000000" w:themeColor="text1"/>
          <w:sz w:val="24"/>
          <w:szCs w:val="24"/>
        </w:rPr>
        <w:t xml:space="preserve">Screen No: 1 </w:t>
      </w:r>
      <w:r w:rsidR="007C605C">
        <w:rPr>
          <w:b/>
          <w:bCs/>
          <w:color w:val="000000" w:themeColor="text1"/>
          <w:sz w:val="24"/>
          <w:szCs w:val="24"/>
        </w:rPr>
        <w:t>(</w:t>
      </w:r>
      <w:r w:rsidR="00BF42C1">
        <w:rPr>
          <w:b/>
          <w:bCs/>
          <w:color w:val="000000" w:themeColor="text1"/>
          <w:sz w:val="24"/>
          <w:szCs w:val="24"/>
        </w:rPr>
        <w:t>70</w:t>
      </w:r>
      <w:r w:rsidR="007C605C">
        <w:rPr>
          <w:b/>
          <w:bCs/>
          <w:color w:val="000000" w:themeColor="text1"/>
          <w:sz w:val="24"/>
          <w:szCs w:val="24"/>
        </w:rPr>
        <w:t>)</w:t>
      </w:r>
    </w:p>
    <w:p w14:paraId="29F53667" w14:textId="7CB0B3D6" w:rsidR="00AC658E" w:rsidRDefault="00AC658E" w:rsidP="00C87C8B">
      <w:pPr>
        <w:ind w:left="360"/>
        <w:rPr>
          <w:color w:val="000000" w:themeColor="text1"/>
        </w:rPr>
      </w:pPr>
      <w:r w:rsidRPr="00AC658E">
        <w:rPr>
          <w:b/>
          <w:bCs/>
          <w:color w:val="000000" w:themeColor="text1"/>
        </w:rPr>
        <w:t>“Sign Up”</w:t>
      </w:r>
      <w:r w:rsidR="00FA393D">
        <w:rPr>
          <w:color w:val="000000" w:themeColor="text1"/>
        </w:rPr>
        <w:t xml:space="preserve"> will be the first screen </w:t>
      </w:r>
      <w:r>
        <w:rPr>
          <w:color w:val="000000" w:themeColor="text1"/>
        </w:rPr>
        <w:t xml:space="preserve">that users will see. You must design using this screen using </w:t>
      </w:r>
      <w:r w:rsidRPr="00AC658E">
        <w:rPr>
          <w:b/>
          <w:bCs/>
          <w:color w:val="000000" w:themeColor="text1"/>
        </w:rPr>
        <w:t>Constraint Layout</w:t>
      </w:r>
      <w:r>
        <w:rPr>
          <w:color w:val="000000" w:themeColor="text1"/>
        </w:rPr>
        <w:t xml:space="preserve">. </w:t>
      </w:r>
    </w:p>
    <w:p w14:paraId="5BC773EB" w14:textId="09EF2A69" w:rsidR="009D1149" w:rsidRPr="004948A9" w:rsidRDefault="009D1149" w:rsidP="004948A9">
      <w:pPr>
        <w:rPr>
          <w:b/>
          <w:bCs/>
          <w:color w:val="000000" w:themeColor="text1"/>
        </w:rPr>
      </w:pPr>
      <w:r>
        <w:rPr>
          <w:noProof/>
          <w:color w:val="000000" w:themeColor="text1"/>
          <w:lang w:val="en-GB" w:eastAsia="en-GB"/>
        </w:rPr>
        <w:drawing>
          <wp:anchor distT="0" distB="0" distL="114300" distR="114300" simplePos="0" relativeHeight="251659776" behindDoc="1" locked="0" layoutInCell="1" allowOverlap="1" wp14:anchorId="102203BA" wp14:editId="22F19101">
            <wp:simplePos x="0" y="0"/>
            <wp:positionH relativeFrom="margin">
              <wp:align>left</wp:align>
            </wp:positionH>
            <wp:positionV relativeFrom="paragraph">
              <wp:posOffset>295275</wp:posOffset>
            </wp:positionV>
            <wp:extent cx="2056130" cy="3365500"/>
            <wp:effectExtent l="0" t="0" r="1270" b="6350"/>
            <wp:wrapTight wrapText="bothSides">
              <wp:wrapPolygon edited="0">
                <wp:start x="0" y="0"/>
                <wp:lineTo x="0" y="21518"/>
                <wp:lineTo x="21413" y="21518"/>
                <wp:lineTo x="2141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613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A9" w:rsidRPr="004948A9">
        <w:rPr>
          <w:b/>
          <w:bCs/>
          <w:color w:val="000000" w:themeColor="text1"/>
        </w:rPr>
        <w:t>S</w:t>
      </w:r>
      <w:r w:rsidR="00AC658E" w:rsidRPr="004948A9">
        <w:rPr>
          <w:b/>
          <w:bCs/>
          <w:color w:val="000000" w:themeColor="text1"/>
        </w:rPr>
        <w:t>ample:</w:t>
      </w:r>
    </w:p>
    <w:p w14:paraId="15AA1078" w14:textId="0261955E" w:rsidR="009D1149" w:rsidRDefault="00AC658E" w:rsidP="009D1149">
      <w:pPr>
        <w:ind w:left="360"/>
      </w:pPr>
      <w:r>
        <w:t>Your design can be different from the sample above but following</w:t>
      </w:r>
      <w:r w:rsidR="009D1149">
        <w:t xml:space="preserve"> should be included must:</w:t>
      </w:r>
    </w:p>
    <w:p w14:paraId="07B7A58C" w14:textId="77777777" w:rsidR="00F22B11" w:rsidRDefault="00890F66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>All the components shown in the sample</w:t>
      </w:r>
      <w:r w:rsidR="00F22B11">
        <w:rPr>
          <w:color w:val="000000" w:themeColor="text1"/>
        </w:rPr>
        <w:t xml:space="preserve"> </w:t>
      </w:r>
    </w:p>
    <w:p w14:paraId="5144862C" w14:textId="42B72949" w:rsidR="00890F66" w:rsidRDefault="00F22B11" w:rsidP="00F22B11">
      <w:pPr>
        <w:pStyle w:val="ListParagraph"/>
        <w:ind w:left="1080"/>
        <w:rPr>
          <w:color w:val="000000" w:themeColor="text1"/>
        </w:rPr>
      </w:pPr>
      <w:r>
        <w:rPr>
          <w:color w:val="000000" w:themeColor="text1"/>
        </w:rPr>
        <w:t>(Text, Password, Email, Radio buttons, etc. Try to add more)</w:t>
      </w:r>
    </w:p>
    <w:p w14:paraId="131A50CA" w14:textId="7C13F379" w:rsidR="009D1149" w:rsidRDefault="00890F66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 xml:space="preserve">Logo </w:t>
      </w:r>
    </w:p>
    <w:p w14:paraId="26C46874" w14:textId="0B2E6135" w:rsidR="00890F66" w:rsidRDefault="00890F66" w:rsidP="009D1149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>Rounded button</w:t>
      </w:r>
      <w:r w:rsidR="00B06AC4">
        <w:rPr>
          <w:color w:val="000000" w:themeColor="text1"/>
        </w:rPr>
        <w:t>s</w:t>
      </w:r>
    </w:p>
    <w:p w14:paraId="7CBB396E" w14:textId="45F1D89A" w:rsidR="00890F66" w:rsidRDefault="00890F66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 xml:space="preserve">UI should be centered on </w:t>
      </w:r>
      <w:r w:rsidR="00B06AC4">
        <w:rPr>
          <w:color w:val="000000" w:themeColor="text1"/>
        </w:rPr>
        <w:t>all the</w:t>
      </w:r>
      <w:r>
        <w:rPr>
          <w:color w:val="000000" w:themeColor="text1"/>
        </w:rPr>
        <w:t xml:space="preserve"> screen size</w:t>
      </w:r>
      <w:r w:rsidR="00B06AC4">
        <w:rPr>
          <w:color w:val="000000" w:themeColor="text1"/>
        </w:rPr>
        <w:t>s</w:t>
      </w:r>
    </w:p>
    <w:p w14:paraId="6A0F72D2" w14:textId="51A3A5E9" w:rsidR="00B06AC4" w:rsidRDefault="00B06AC4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>An exit button in the same row as Sign Up button</w:t>
      </w:r>
    </w:p>
    <w:p w14:paraId="3BB4A429" w14:textId="16CD944E" w:rsidR="00890F66" w:rsidRDefault="00890F66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890F66">
        <w:rPr>
          <w:color w:val="000000" w:themeColor="text1"/>
        </w:rPr>
        <w:t xml:space="preserve">Upon </w:t>
      </w:r>
      <w:r w:rsidR="00AD42FB">
        <w:rPr>
          <w:color w:val="000000" w:themeColor="text1"/>
        </w:rPr>
        <w:t>tapping</w:t>
      </w:r>
      <w:r w:rsidRPr="00890F66">
        <w:rPr>
          <w:color w:val="000000" w:themeColor="text1"/>
        </w:rPr>
        <w:t xml:space="preserve"> Sign Up, the app should move to the next screen</w:t>
      </w:r>
    </w:p>
    <w:p w14:paraId="337CA866" w14:textId="7D24028B" w:rsidR="00AD42FB" w:rsidRDefault="00AD42FB" w:rsidP="00890F66">
      <w:pPr>
        <w:pStyle w:val="ListParagraph"/>
        <w:numPr>
          <w:ilvl w:val="0"/>
          <w:numId w:val="11"/>
        </w:numPr>
        <w:rPr>
          <w:color w:val="000000" w:themeColor="text1"/>
        </w:rPr>
      </w:pPr>
      <w:r>
        <w:rPr>
          <w:color w:val="000000" w:themeColor="text1"/>
        </w:rPr>
        <w:t xml:space="preserve">Upon </w:t>
      </w:r>
      <w:proofErr w:type="spellStart"/>
      <w:r>
        <w:rPr>
          <w:color w:val="000000" w:themeColor="text1"/>
        </w:rPr>
        <w:t>tappin</w:t>
      </w:r>
      <w:proofErr w:type="spellEnd"/>
      <w:r>
        <w:rPr>
          <w:color w:val="000000" w:themeColor="text1"/>
        </w:rPr>
        <w:t xml:space="preserve"> exit, the app should be closed</w:t>
      </w:r>
    </w:p>
    <w:p w14:paraId="598D473C" w14:textId="26A548AF" w:rsidR="00C87C8B" w:rsidRDefault="00C87C8B" w:rsidP="00C87C8B">
      <w:pPr>
        <w:rPr>
          <w:color w:val="000000" w:themeColor="text1"/>
        </w:rPr>
      </w:pPr>
    </w:p>
    <w:p w14:paraId="2DE21DBE" w14:textId="77777777" w:rsidR="00AD42FB" w:rsidRDefault="00AD42FB" w:rsidP="00C87C8B">
      <w:pPr>
        <w:rPr>
          <w:color w:val="000000" w:themeColor="text1"/>
        </w:rPr>
      </w:pPr>
    </w:p>
    <w:p w14:paraId="72DBE8F2" w14:textId="79847ACE" w:rsidR="00C87C8B" w:rsidRDefault="00C87C8B" w:rsidP="00C87C8B">
      <w:pPr>
        <w:rPr>
          <w:color w:val="000000" w:themeColor="text1"/>
        </w:rPr>
      </w:pPr>
    </w:p>
    <w:p w14:paraId="6A682A71" w14:textId="393129C3" w:rsidR="00C87C8B" w:rsidRDefault="00C87C8B" w:rsidP="00C87C8B">
      <w:pPr>
        <w:rPr>
          <w:color w:val="000000" w:themeColor="text1"/>
        </w:rPr>
      </w:pPr>
    </w:p>
    <w:p w14:paraId="708CBA6D" w14:textId="7E0314C8" w:rsidR="00C87C8B" w:rsidRDefault="00C87C8B" w:rsidP="00C87C8B">
      <w:pPr>
        <w:rPr>
          <w:color w:val="000000" w:themeColor="text1"/>
        </w:rPr>
      </w:pPr>
    </w:p>
    <w:p w14:paraId="574125B4" w14:textId="77777777" w:rsidR="004948A9" w:rsidRDefault="004948A9" w:rsidP="00C87C8B">
      <w:pPr>
        <w:rPr>
          <w:color w:val="000000" w:themeColor="text1"/>
        </w:rPr>
      </w:pPr>
    </w:p>
    <w:p w14:paraId="561119F2" w14:textId="653E26CE" w:rsidR="00C87C8B" w:rsidRDefault="00C87C8B" w:rsidP="00C87C8B">
      <w:pPr>
        <w:pStyle w:val="ListParagraph"/>
        <w:numPr>
          <w:ilvl w:val="0"/>
          <w:numId w:val="15"/>
        </w:numPr>
        <w:rPr>
          <w:b/>
          <w:bCs/>
          <w:color w:val="000000" w:themeColor="text1"/>
          <w:sz w:val="24"/>
          <w:szCs w:val="24"/>
        </w:rPr>
      </w:pPr>
      <w:r w:rsidRPr="00C87C8B">
        <w:rPr>
          <w:b/>
          <w:bCs/>
          <w:color w:val="000000" w:themeColor="text1"/>
          <w:sz w:val="24"/>
          <w:szCs w:val="24"/>
        </w:rPr>
        <w:t>Screen No: 2</w:t>
      </w:r>
      <w:r w:rsidR="00E75BBE">
        <w:rPr>
          <w:b/>
          <w:bCs/>
          <w:color w:val="000000" w:themeColor="text1"/>
          <w:sz w:val="24"/>
          <w:szCs w:val="24"/>
        </w:rPr>
        <w:t xml:space="preserve"> (</w:t>
      </w:r>
      <w:r w:rsidR="00E05D84">
        <w:rPr>
          <w:b/>
          <w:bCs/>
          <w:color w:val="000000" w:themeColor="text1"/>
          <w:sz w:val="24"/>
          <w:szCs w:val="24"/>
        </w:rPr>
        <w:t>75</w:t>
      </w:r>
      <w:r w:rsidR="007C605C">
        <w:rPr>
          <w:b/>
          <w:bCs/>
          <w:color w:val="000000" w:themeColor="text1"/>
          <w:sz w:val="24"/>
          <w:szCs w:val="24"/>
        </w:rPr>
        <w:t xml:space="preserve"> + (</w:t>
      </w:r>
      <w:r w:rsidR="00E05D84">
        <w:rPr>
          <w:b/>
          <w:bCs/>
          <w:color w:val="000000" w:themeColor="text1"/>
          <w:sz w:val="24"/>
          <w:szCs w:val="24"/>
        </w:rPr>
        <w:t>50</w:t>
      </w:r>
      <w:r w:rsidR="00E75BBE">
        <w:rPr>
          <w:b/>
          <w:bCs/>
          <w:color w:val="000000" w:themeColor="text1"/>
          <w:sz w:val="24"/>
          <w:szCs w:val="24"/>
        </w:rPr>
        <w:t xml:space="preserve"> + </w:t>
      </w:r>
      <w:r w:rsidR="00E05D84">
        <w:rPr>
          <w:b/>
          <w:bCs/>
          <w:color w:val="000000" w:themeColor="text1"/>
          <w:sz w:val="24"/>
          <w:szCs w:val="24"/>
        </w:rPr>
        <w:t>75</w:t>
      </w:r>
      <w:r w:rsidR="00E75BBE">
        <w:rPr>
          <w:b/>
          <w:bCs/>
          <w:color w:val="000000" w:themeColor="text1"/>
          <w:sz w:val="24"/>
          <w:szCs w:val="24"/>
        </w:rPr>
        <w:t xml:space="preserve"> + </w:t>
      </w:r>
      <w:r w:rsidR="0020187A">
        <w:rPr>
          <w:b/>
          <w:bCs/>
          <w:color w:val="000000" w:themeColor="text1"/>
          <w:sz w:val="24"/>
          <w:szCs w:val="24"/>
        </w:rPr>
        <w:t>1</w:t>
      </w:r>
      <w:r w:rsidR="00E05D84">
        <w:rPr>
          <w:b/>
          <w:bCs/>
          <w:color w:val="000000" w:themeColor="text1"/>
          <w:sz w:val="24"/>
          <w:szCs w:val="24"/>
        </w:rPr>
        <w:t>5</w:t>
      </w:r>
      <w:r w:rsidR="00E75BBE">
        <w:rPr>
          <w:b/>
          <w:bCs/>
          <w:color w:val="000000" w:themeColor="text1"/>
          <w:sz w:val="24"/>
          <w:szCs w:val="24"/>
        </w:rPr>
        <w:t xml:space="preserve"> + </w:t>
      </w:r>
      <w:r w:rsidR="0020187A">
        <w:rPr>
          <w:b/>
          <w:bCs/>
          <w:color w:val="000000" w:themeColor="text1"/>
          <w:sz w:val="24"/>
          <w:szCs w:val="24"/>
        </w:rPr>
        <w:t>1</w:t>
      </w:r>
      <w:r w:rsidR="00E05D84">
        <w:rPr>
          <w:b/>
          <w:bCs/>
          <w:color w:val="000000" w:themeColor="text1"/>
          <w:sz w:val="24"/>
          <w:szCs w:val="24"/>
        </w:rPr>
        <w:t>5</w:t>
      </w:r>
      <w:r w:rsidR="00265D12">
        <w:rPr>
          <w:b/>
          <w:bCs/>
          <w:color w:val="000000" w:themeColor="text1"/>
          <w:sz w:val="24"/>
          <w:szCs w:val="24"/>
        </w:rPr>
        <w:t>)</w:t>
      </w:r>
      <w:r w:rsidR="00E75BBE">
        <w:rPr>
          <w:b/>
          <w:bCs/>
          <w:color w:val="000000" w:themeColor="text1"/>
          <w:sz w:val="24"/>
          <w:szCs w:val="24"/>
        </w:rPr>
        <w:t>)</w:t>
      </w:r>
    </w:p>
    <w:p w14:paraId="2230D4B7" w14:textId="77777777" w:rsidR="007C3180" w:rsidRDefault="00B06AC4" w:rsidP="00C87C8B">
      <w:pPr>
        <w:ind w:left="360"/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After </w:t>
      </w:r>
      <w:r w:rsidR="00AD42FB">
        <w:rPr>
          <w:color w:val="000000" w:themeColor="text1"/>
          <w:sz w:val="24"/>
          <w:szCs w:val="24"/>
        </w:rPr>
        <w:t>tappin</w:t>
      </w:r>
      <w:r w:rsidR="00AE0CA5">
        <w:rPr>
          <w:color w:val="000000" w:themeColor="text1"/>
          <w:sz w:val="24"/>
          <w:szCs w:val="24"/>
        </w:rPr>
        <w:t xml:space="preserve">g Sign Up button, the user should be brought to this screen. This screen would have </w:t>
      </w:r>
      <w:r w:rsidR="00AE0CA5" w:rsidRPr="00AE0CA5">
        <w:rPr>
          <w:b/>
          <w:bCs/>
          <w:color w:val="000000" w:themeColor="text1"/>
          <w:sz w:val="24"/>
          <w:szCs w:val="24"/>
        </w:rPr>
        <w:t>Tab Layout that will include three fragments</w:t>
      </w:r>
      <w:r w:rsidR="00AE0CA5">
        <w:rPr>
          <w:b/>
          <w:bCs/>
          <w:color w:val="000000" w:themeColor="text1"/>
          <w:sz w:val="24"/>
          <w:szCs w:val="24"/>
        </w:rPr>
        <w:t xml:space="preserve">. </w:t>
      </w:r>
    </w:p>
    <w:p w14:paraId="77A0015C" w14:textId="27134D12" w:rsidR="004948A9" w:rsidRDefault="007C3180" w:rsidP="004948A9">
      <w:pPr>
        <w:ind w:left="360"/>
        <w:rPr>
          <w:b/>
          <w:bCs/>
          <w:color w:val="000000" w:themeColor="text1"/>
          <w:sz w:val="24"/>
          <w:szCs w:val="24"/>
        </w:rPr>
      </w:pPr>
      <w:r w:rsidRPr="007C3180">
        <w:rPr>
          <w:b/>
          <w:bCs/>
          <w:color w:val="000000" w:themeColor="text1"/>
          <w:sz w:val="24"/>
          <w:szCs w:val="24"/>
        </w:rPr>
        <w:t>Tutorial</w:t>
      </w:r>
      <w:r w:rsidR="004948A9">
        <w:rPr>
          <w:b/>
          <w:bCs/>
          <w:color w:val="000000" w:themeColor="text1"/>
          <w:sz w:val="24"/>
          <w:szCs w:val="24"/>
        </w:rPr>
        <w:t>(s)</w:t>
      </w:r>
      <w:r w:rsidRPr="007C3180">
        <w:rPr>
          <w:color w:val="000000" w:themeColor="text1"/>
          <w:sz w:val="24"/>
          <w:szCs w:val="24"/>
        </w:rPr>
        <w:t>:</w:t>
      </w:r>
      <w:r>
        <w:rPr>
          <w:b/>
          <w:bCs/>
          <w:color w:val="000000" w:themeColor="text1"/>
          <w:sz w:val="24"/>
          <w:szCs w:val="24"/>
        </w:rPr>
        <w:t xml:space="preserve"> </w:t>
      </w:r>
    </w:p>
    <w:p w14:paraId="03CAA7C1" w14:textId="6CC67243" w:rsidR="004948A9" w:rsidRDefault="000077C6" w:rsidP="004948A9">
      <w:pPr>
        <w:pStyle w:val="ListParagraph"/>
        <w:numPr>
          <w:ilvl w:val="0"/>
          <w:numId w:val="17"/>
        </w:numPr>
      </w:pPr>
      <w:hyperlink r:id="rId11" w:history="1">
        <w:r w:rsidR="004948A9" w:rsidRPr="002650A7">
          <w:rPr>
            <w:rStyle w:val="Hyperlink"/>
          </w:rPr>
          <w:t>https://www.tutlane.com/tutorial/android/android-tabs-with-fragments-and-viewpager</w:t>
        </w:r>
      </w:hyperlink>
    </w:p>
    <w:p w14:paraId="2DA696B7" w14:textId="77777777" w:rsidR="004948A9" w:rsidRDefault="000077C6" w:rsidP="004948A9">
      <w:pPr>
        <w:pStyle w:val="ListParagraph"/>
        <w:numPr>
          <w:ilvl w:val="0"/>
          <w:numId w:val="17"/>
        </w:numPr>
      </w:pPr>
      <w:hyperlink r:id="rId12" w:history="1">
        <w:r w:rsidR="007C3180">
          <w:rPr>
            <w:rStyle w:val="Hyperlink"/>
          </w:rPr>
          <w:t>https://www.youtube.com/watch?v=h4HwU_ENXYM</w:t>
        </w:r>
      </w:hyperlink>
      <w:r w:rsidR="007C3180">
        <w:t xml:space="preserve"> </w:t>
      </w:r>
    </w:p>
    <w:p w14:paraId="0EF56DAB" w14:textId="28F25110" w:rsidR="007C3180" w:rsidRPr="004948A9" w:rsidRDefault="004948A9" w:rsidP="004948A9">
      <w:pPr>
        <w:pStyle w:val="ListParagraph"/>
      </w:pPr>
      <w:r>
        <w:t>(</w:t>
      </w:r>
      <w:r w:rsidR="007C3180">
        <w:t>Don’t just rely on th</w:t>
      </w:r>
      <w:r>
        <w:t>ese</w:t>
      </w:r>
      <w:r w:rsidR="007C3180">
        <w:t>, you can follow any guide/tutorial</w:t>
      </w:r>
      <w:r>
        <w:t xml:space="preserve"> related to fragments and tab layouts. However, you should know </w:t>
      </w:r>
      <w:r w:rsidRPr="004948A9">
        <w:rPr>
          <w:b/>
          <w:bCs/>
        </w:rPr>
        <w:t>everything</w:t>
      </w:r>
      <w:r>
        <w:t xml:space="preserve"> about the code you follow.</w:t>
      </w:r>
      <w:r w:rsidR="007C3180" w:rsidRPr="004948A9">
        <w:rPr>
          <w:color w:val="000000" w:themeColor="text1"/>
          <w:sz w:val="24"/>
          <w:szCs w:val="24"/>
        </w:rPr>
        <w:t>)</w:t>
      </w:r>
    </w:p>
    <w:p w14:paraId="7D6B5567" w14:textId="19B83B1E" w:rsidR="007528A8" w:rsidRDefault="004948A9" w:rsidP="004948A9">
      <w:pPr>
        <w:rPr>
          <w:b/>
          <w:bCs/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  <w:r w:rsidR="007C3180" w:rsidRPr="004948A9">
        <w:rPr>
          <w:b/>
          <w:bCs/>
          <w:color w:val="000000" w:themeColor="text1"/>
          <w:sz w:val="24"/>
          <w:szCs w:val="24"/>
        </w:rPr>
        <w:lastRenderedPageBreak/>
        <w:t>Sample</w:t>
      </w:r>
      <w:r w:rsidR="00AE0CA5" w:rsidRPr="004948A9">
        <w:rPr>
          <w:b/>
          <w:bCs/>
          <w:color w:val="000000" w:themeColor="text1"/>
          <w:sz w:val="24"/>
          <w:szCs w:val="24"/>
        </w:rPr>
        <w:t>:</w:t>
      </w:r>
    </w:p>
    <w:p w14:paraId="3BA89871" w14:textId="77777777" w:rsidR="00362809" w:rsidRDefault="00822C6E" w:rsidP="00362809">
      <w:r>
        <w:rPr>
          <w:b/>
          <w:bCs/>
          <w:noProof/>
          <w:lang w:val="en-GB" w:eastAsia="en-GB"/>
        </w:rPr>
        <w:drawing>
          <wp:anchor distT="0" distB="0" distL="114300" distR="114300" simplePos="0" relativeHeight="251660800" behindDoc="1" locked="0" layoutInCell="1" allowOverlap="1" wp14:anchorId="69B2515A" wp14:editId="6403D010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2250241" cy="1631950"/>
            <wp:effectExtent l="0" t="0" r="0" b="6350"/>
            <wp:wrapTight wrapText="bothSides">
              <wp:wrapPolygon edited="0">
                <wp:start x="0" y="0"/>
                <wp:lineTo x="0" y="21432"/>
                <wp:lineTo x="21399" y="21432"/>
                <wp:lineTo x="21399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0241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2809">
        <w:t>Following should be included must:</w:t>
      </w:r>
    </w:p>
    <w:p w14:paraId="7B0644F0" w14:textId="77777777" w:rsidR="00362809" w:rsidRDefault="00362809" w:rsidP="00362809">
      <w:pPr>
        <w:pStyle w:val="ListParagraph"/>
        <w:numPr>
          <w:ilvl w:val="0"/>
          <w:numId w:val="20"/>
        </w:numPr>
      </w:pPr>
      <w:r>
        <w:t>Back arrow – Tapping it should return you to previous screen</w:t>
      </w:r>
    </w:p>
    <w:p w14:paraId="7C3C6276" w14:textId="77777777" w:rsidR="00362809" w:rsidRDefault="00362809" w:rsidP="00362809">
      <w:pPr>
        <w:pStyle w:val="ListParagraph"/>
        <w:numPr>
          <w:ilvl w:val="0"/>
          <w:numId w:val="20"/>
        </w:numPr>
      </w:pPr>
      <w:r>
        <w:t>Title of the screen: GUI Demo (</w:t>
      </w:r>
      <w:r w:rsidRPr="00362809">
        <w:rPr>
          <w:i/>
          <w:iCs/>
        </w:rPr>
        <w:t>Roll Number</w:t>
      </w:r>
      <w:r>
        <w:t>)</w:t>
      </w:r>
    </w:p>
    <w:p w14:paraId="0894C935" w14:textId="10F63B69" w:rsidR="00362809" w:rsidRDefault="00362809" w:rsidP="00362809">
      <w:pPr>
        <w:pStyle w:val="ListParagraph"/>
        <w:numPr>
          <w:ilvl w:val="0"/>
          <w:numId w:val="20"/>
        </w:numPr>
      </w:pPr>
      <w:r>
        <w:t>Icons in fragment names as shown in sample</w:t>
      </w:r>
    </w:p>
    <w:p w14:paraId="5151E5D0" w14:textId="616A82C7" w:rsidR="00362809" w:rsidRDefault="00362809" w:rsidP="00362809">
      <w:pPr>
        <w:pStyle w:val="ListParagraph"/>
        <w:numPr>
          <w:ilvl w:val="0"/>
          <w:numId w:val="20"/>
        </w:numPr>
      </w:pPr>
      <w:r>
        <w:t>There should be four fragments</w:t>
      </w:r>
    </w:p>
    <w:p w14:paraId="769522A5" w14:textId="77777777" w:rsidR="00362809" w:rsidRDefault="00362809" w:rsidP="00362809"/>
    <w:p w14:paraId="62D24813" w14:textId="77777777" w:rsidR="00C91402" w:rsidRDefault="00C91402" w:rsidP="00362809"/>
    <w:p w14:paraId="578CFDBD" w14:textId="39EA0BC5" w:rsidR="00362809" w:rsidRDefault="00362809" w:rsidP="00362809">
      <w:r>
        <w:t>Fragments should be named as:</w:t>
      </w:r>
    </w:p>
    <w:p w14:paraId="7E30154A" w14:textId="5F5D7CB4" w:rsidR="00362809" w:rsidRDefault="00E52D7C" w:rsidP="00362809">
      <w:pPr>
        <w:pStyle w:val="ListParagraph"/>
        <w:numPr>
          <w:ilvl w:val="0"/>
          <w:numId w:val="21"/>
        </w:numPr>
      </w:pPr>
      <w:r>
        <w:t>Relative</w:t>
      </w:r>
      <w:r w:rsidR="00362809">
        <w:t xml:space="preserve"> Layout </w:t>
      </w:r>
    </w:p>
    <w:p w14:paraId="672CC1A3" w14:textId="3D5D5869" w:rsidR="00362809" w:rsidRDefault="00E52D7C" w:rsidP="00362809">
      <w:pPr>
        <w:pStyle w:val="ListParagraph"/>
        <w:numPr>
          <w:ilvl w:val="0"/>
          <w:numId w:val="21"/>
        </w:numPr>
      </w:pPr>
      <w:r>
        <w:t>Constraint</w:t>
      </w:r>
      <w:r w:rsidR="00362809">
        <w:t xml:space="preserve"> Layout </w:t>
      </w:r>
    </w:p>
    <w:p w14:paraId="6FD88C21" w14:textId="07824BE2" w:rsidR="00362809" w:rsidRDefault="00E52D7C" w:rsidP="00362809">
      <w:pPr>
        <w:pStyle w:val="ListParagraph"/>
        <w:numPr>
          <w:ilvl w:val="0"/>
          <w:numId w:val="21"/>
        </w:numPr>
      </w:pPr>
      <w:r>
        <w:t>Frame</w:t>
      </w:r>
      <w:r w:rsidR="00362809">
        <w:t xml:space="preserve"> Layout</w:t>
      </w:r>
    </w:p>
    <w:p w14:paraId="6D701A58" w14:textId="36195B1B" w:rsidR="00362809" w:rsidRDefault="00E52D7C" w:rsidP="00362809">
      <w:pPr>
        <w:pStyle w:val="ListParagraph"/>
        <w:numPr>
          <w:ilvl w:val="0"/>
          <w:numId w:val="21"/>
        </w:numPr>
      </w:pPr>
      <w:r>
        <w:t>Linear</w:t>
      </w:r>
      <w:r w:rsidR="00362809">
        <w:t xml:space="preserve"> Layout</w:t>
      </w:r>
    </w:p>
    <w:p w14:paraId="4FC09A63" w14:textId="77A7D250" w:rsidR="003818D3" w:rsidRDefault="003818D3" w:rsidP="003818D3">
      <w:r>
        <w:t>Each of these fragments should be designed with their titled layouts. E.g. “Linear Layout” fragment would have Linear Layout and as such.</w:t>
      </w:r>
    </w:p>
    <w:p w14:paraId="79CDF31C" w14:textId="77777777" w:rsidR="005F7CEF" w:rsidRDefault="005F7CEF" w:rsidP="00362809"/>
    <w:p w14:paraId="05216346" w14:textId="0456604B" w:rsidR="00362809" w:rsidRDefault="00E52D7C" w:rsidP="005F7CEF">
      <w:pPr>
        <w:pStyle w:val="ListParagraph"/>
        <w:numPr>
          <w:ilvl w:val="0"/>
          <w:numId w:val="22"/>
        </w:numPr>
        <w:rPr>
          <w:b/>
        </w:rPr>
      </w:pPr>
      <w:r>
        <w:rPr>
          <w:b/>
        </w:rPr>
        <w:t>Relative</w:t>
      </w:r>
      <w:r w:rsidR="005F7CEF" w:rsidRPr="005F7CEF">
        <w:rPr>
          <w:b/>
        </w:rPr>
        <w:t xml:space="preserve"> Layout</w:t>
      </w:r>
    </w:p>
    <w:p w14:paraId="7E619FD9" w14:textId="2DD84643" w:rsidR="00E52D7C" w:rsidRPr="00E52D7C" w:rsidRDefault="00E52D7C" w:rsidP="00E52D7C">
      <w:pPr>
        <w:rPr>
          <w:b/>
        </w:rPr>
      </w:pPr>
      <w:r w:rsidRPr="00E52D7C">
        <w:rPr>
          <w:b/>
        </w:rPr>
        <w:t>Sample:</w:t>
      </w:r>
    </w:p>
    <w:p w14:paraId="34515CC4" w14:textId="3E0CBD63" w:rsidR="00E52D7C" w:rsidRDefault="00E52D7C" w:rsidP="00E52D7C">
      <w:r>
        <w:rPr>
          <w:noProof/>
          <w:lang w:val="en-GB" w:eastAsia="en-GB"/>
        </w:rPr>
        <w:drawing>
          <wp:anchor distT="0" distB="0" distL="114300" distR="114300" simplePos="0" relativeHeight="251661824" behindDoc="1" locked="0" layoutInCell="1" allowOverlap="1" wp14:anchorId="2C61C91E" wp14:editId="25F09255">
            <wp:simplePos x="0" y="0"/>
            <wp:positionH relativeFrom="margin">
              <wp:posOffset>12700</wp:posOffset>
            </wp:positionH>
            <wp:positionV relativeFrom="paragraph">
              <wp:posOffset>6350</wp:posOffset>
            </wp:positionV>
            <wp:extent cx="1598295" cy="2851150"/>
            <wp:effectExtent l="0" t="0" r="1905" b="6350"/>
            <wp:wrapTight wrapText="bothSides">
              <wp:wrapPolygon edited="0">
                <wp:start x="0" y="0"/>
                <wp:lineTo x="0" y="21504"/>
                <wp:lineTo x="21368" y="21504"/>
                <wp:lineTo x="2136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295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You would clone this </w:t>
      </w:r>
      <w:r w:rsidR="00DD0B34">
        <w:t xml:space="preserve">UI </w:t>
      </w:r>
      <w:r>
        <w:t xml:space="preserve">using </w:t>
      </w:r>
      <w:proofErr w:type="spellStart"/>
      <w:r w:rsidRPr="00DD0B34">
        <w:rPr>
          <w:b/>
          <w:bCs/>
        </w:rPr>
        <w:t>Relaive</w:t>
      </w:r>
      <w:proofErr w:type="spellEnd"/>
      <w:r w:rsidRPr="00DD0B34">
        <w:rPr>
          <w:b/>
          <w:bCs/>
        </w:rPr>
        <w:t xml:space="preserve"> Layout</w:t>
      </w:r>
      <w:r>
        <w:t>. Some instructions:</w:t>
      </w:r>
    </w:p>
    <w:p w14:paraId="3160CB52" w14:textId="77777777" w:rsidR="00E52D7C" w:rsidRDefault="00E52D7C" w:rsidP="00E52D7C">
      <w:pPr>
        <w:pStyle w:val="ListParagraph"/>
        <w:numPr>
          <w:ilvl w:val="0"/>
          <w:numId w:val="23"/>
        </w:numPr>
      </w:pPr>
      <w:r>
        <w:t>The bottom navigation bar should be fixed</w:t>
      </w:r>
    </w:p>
    <w:p w14:paraId="18E3DD01" w14:textId="77777777" w:rsidR="00E52D7C" w:rsidRDefault="00E52D7C" w:rsidP="00E52D7C">
      <w:pPr>
        <w:pStyle w:val="ListParagraph"/>
        <w:numPr>
          <w:ilvl w:val="0"/>
          <w:numId w:val="23"/>
        </w:numPr>
      </w:pPr>
      <w:r>
        <w:t>Use Grid Layout inside the main layout to display pictures (Ideally, Grid View is used, but for this demo, get handy with Grid Layout)</w:t>
      </w:r>
    </w:p>
    <w:p w14:paraId="0271B774" w14:textId="77777777" w:rsidR="00E52D7C" w:rsidRDefault="00E52D7C" w:rsidP="00E52D7C">
      <w:pPr>
        <w:pStyle w:val="ListParagraph"/>
        <w:numPr>
          <w:ilvl w:val="0"/>
          <w:numId w:val="23"/>
        </w:numPr>
      </w:pPr>
      <w:r>
        <w:t>Profile pic should be rounded</w:t>
      </w:r>
    </w:p>
    <w:p w14:paraId="378C0693" w14:textId="3C90B485" w:rsidR="00E52D7C" w:rsidRDefault="00E52D7C" w:rsidP="00E52D7C">
      <w:pPr>
        <w:pStyle w:val="ListParagraph"/>
        <w:numPr>
          <w:ilvl w:val="0"/>
          <w:numId w:val="23"/>
        </w:numPr>
      </w:pPr>
      <w:r>
        <w:br w:type="page"/>
      </w:r>
    </w:p>
    <w:p w14:paraId="731BCEEA" w14:textId="4AA4830F" w:rsidR="00DD0B34" w:rsidRDefault="00E52D7C" w:rsidP="00DD0B34">
      <w:pPr>
        <w:pStyle w:val="ListParagraph"/>
        <w:numPr>
          <w:ilvl w:val="0"/>
          <w:numId w:val="22"/>
        </w:numPr>
        <w:rPr>
          <w:b/>
          <w:bCs/>
        </w:rPr>
      </w:pPr>
      <w:r w:rsidRPr="00DD0B34">
        <w:rPr>
          <w:b/>
          <w:bCs/>
        </w:rPr>
        <w:lastRenderedPageBreak/>
        <w:t>Constraint Layout</w:t>
      </w:r>
    </w:p>
    <w:p w14:paraId="2444AC18" w14:textId="6423A111" w:rsidR="00207FF6" w:rsidRDefault="005E13F7" w:rsidP="009618EE">
      <w:pPr>
        <w:rPr>
          <w:b/>
          <w:bCs/>
        </w:rPr>
      </w:pPr>
      <w:r>
        <w:rPr>
          <w:b/>
          <w:bCs/>
          <w:noProof/>
          <w:lang w:val="en-GB" w:eastAsia="en-GB"/>
        </w:rPr>
        <w:drawing>
          <wp:anchor distT="0" distB="0" distL="114300" distR="114300" simplePos="0" relativeHeight="251662848" behindDoc="1" locked="0" layoutInCell="1" allowOverlap="1" wp14:anchorId="2AA8BC5A" wp14:editId="45E6F645">
            <wp:simplePos x="0" y="0"/>
            <wp:positionH relativeFrom="margin">
              <wp:align>left</wp:align>
            </wp:positionH>
            <wp:positionV relativeFrom="paragraph">
              <wp:posOffset>285115</wp:posOffset>
            </wp:positionV>
            <wp:extent cx="1981200" cy="3803650"/>
            <wp:effectExtent l="0" t="0" r="0" b="6350"/>
            <wp:wrapTight wrapText="bothSides">
              <wp:wrapPolygon edited="0">
                <wp:start x="0" y="0"/>
                <wp:lineTo x="0" y="21528"/>
                <wp:lineTo x="21392" y="21528"/>
                <wp:lineTo x="2139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1402">
        <w:rPr>
          <w:b/>
          <w:bCs/>
        </w:rPr>
        <w:t xml:space="preserve">Sample: </w:t>
      </w:r>
    </w:p>
    <w:p w14:paraId="7A15CA46" w14:textId="6735C382" w:rsidR="00E61ACA" w:rsidRDefault="005E13F7" w:rsidP="009618EE">
      <w:r>
        <w:t xml:space="preserve">You would clone this UI with </w:t>
      </w:r>
      <w:r w:rsidRPr="005E13F7">
        <w:rPr>
          <w:b/>
          <w:bCs/>
        </w:rPr>
        <w:t>Constraint Layout</w:t>
      </w:r>
      <w:r>
        <w:rPr>
          <w:b/>
          <w:bCs/>
        </w:rPr>
        <w:t xml:space="preserve">. </w:t>
      </w:r>
      <w:r>
        <w:t>Instructions:</w:t>
      </w:r>
    </w:p>
    <w:p w14:paraId="149A4BEA" w14:textId="453907FE" w:rsidR="005E13F7" w:rsidRPr="00FB21C9" w:rsidRDefault="005E13F7" w:rsidP="005E13F7">
      <w:pPr>
        <w:pStyle w:val="ListParagraph"/>
        <w:numPr>
          <w:ilvl w:val="0"/>
          <w:numId w:val="25"/>
        </w:numPr>
      </w:pPr>
      <w:r>
        <w:t>For</w:t>
      </w:r>
      <w:r w:rsidR="00265D12">
        <w:t xml:space="preserve"> the sections: “4.9”, “Also Included In”, “What’s New”, “Preview”, you must use </w:t>
      </w:r>
      <w:r w:rsidR="00265D12" w:rsidRPr="00265D12">
        <w:rPr>
          <w:b/>
          <w:bCs/>
        </w:rPr>
        <w:t>Card Views</w:t>
      </w:r>
      <w:r w:rsidR="00265D12">
        <w:rPr>
          <w:b/>
          <w:bCs/>
        </w:rPr>
        <w:t xml:space="preserve"> </w:t>
      </w:r>
      <w:r w:rsidR="00265D12" w:rsidRPr="00265D12">
        <w:t>i.e.</w:t>
      </w:r>
      <w:r w:rsidR="00265D12">
        <w:rPr>
          <w:b/>
          <w:bCs/>
        </w:rPr>
        <w:t xml:space="preserve"> </w:t>
      </w:r>
      <w:r w:rsidR="00265D12">
        <w:t>these rows/sections should be in separate cards</w:t>
      </w:r>
      <w:r w:rsidR="00265D12">
        <w:rPr>
          <w:b/>
          <w:bCs/>
        </w:rPr>
        <w:t xml:space="preserve"> </w:t>
      </w:r>
    </w:p>
    <w:p w14:paraId="37F4672D" w14:textId="50B3F6AC" w:rsidR="00FB21C9" w:rsidRPr="005E13F7" w:rsidRDefault="00FB21C9" w:rsidP="005E13F7">
      <w:pPr>
        <w:pStyle w:val="ListParagraph"/>
        <w:numPr>
          <w:ilvl w:val="0"/>
          <w:numId w:val="25"/>
        </w:numPr>
      </w:pPr>
      <w:r>
        <w:t>The picture at the top should be centered unlike in the sample</w:t>
      </w:r>
    </w:p>
    <w:p w14:paraId="15D27F50" w14:textId="444FACD2" w:rsidR="00DD0B34" w:rsidRDefault="00DD0B34" w:rsidP="00DD0B34">
      <w:pPr>
        <w:rPr>
          <w:b/>
          <w:bCs/>
        </w:rPr>
      </w:pPr>
    </w:p>
    <w:p w14:paraId="3FA5D5EC" w14:textId="65A79F55" w:rsidR="005E13F7" w:rsidRDefault="005E13F7" w:rsidP="00DD0B34">
      <w:pPr>
        <w:rPr>
          <w:b/>
          <w:bCs/>
        </w:rPr>
      </w:pPr>
    </w:p>
    <w:p w14:paraId="6A985D03" w14:textId="723533D3" w:rsidR="005E13F7" w:rsidRDefault="005E13F7" w:rsidP="00DD0B34">
      <w:pPr>
        <w:rPr>
          <w:b/>
          <w:bCs/>
        </w:rPr>
      </w:pPr>
    </w:p>
    <w:p w14:paraId="7E120987" w14:textId="15048532" w:rsidR="005E13F7" w:rsidRDefault="005E13F7" w:rsidP="00DD0B34">
      <w:pPr>
        <w:rPr>
          <w:b/>
          <w:bCs/>
        </w:rPr>
      </w:pPr>
    </w:p>
    <w:p w14:paraId="69767A19" w14:textId="0136EDFF" w:rsidR="005E13F7" w:rsidRDefault="005E13F7" w:rsidP="00DD0B34">
      <w:pPr>
        <w:rPr>
          <w:b/>
          <w:bCs/>
        </w:rPr>
      </w:pPr>
    </w:p>
    <w:p w14:paraId="33550C1B" w14:textId="60BE31B0" w:rsidR="005E13F7" w:rsidRDefault="005E13F7" w:rsidP="00DD0B34">
      <w:pPr>
        <w:rPr>
          <w:b/>
          <w:bCs/>
        </w:rPr>
      </w:pPr>
    </w:p>
    <w:p w14:paraId="7B851605" w14:textId="3BAAC7AF" w:rsidR="005E13F7" w:rsidRDefault="005E13F7" w:rsidP="00DD0B34">
      <w:pPr>
        <w:rPr>
          <w:b/>
          <w:bCs/>
        </w:rPr>
      </w:pPr>
    </w:p>
    <w:p w14:paraId="21BB66CF" w14:textId="2D63CBB2" w:rsidR="005E13F7" w:rsidRDefault="005E13F7" w:rsidP="00DD0B34">
      <w:pPr>
        <w:rPr>
          <w:b/>
          <w:bCs/>
        </w:rPr>
      </w:pPr>
    </w:p>
    <w:p w14:paraId="688A43DA" w14:textId="1B59FA62" w:rsidR="005E13F7" w:rsidRDefault="005E13F7" w:rsidP="00DD0B34">
      <w:pPr>
        <w:rPr>
          <w:b/>
          <w:bCs/>
        </w:rPr>
      </w:pPr>
    </w:p>
    <w:p w14:paraId="65E74290" w14:textId="73F17AA8" w:rsidR="005E13F7" w:rsidRDefault="005E13F7" w:rsidP="00DD0B34">
      <w:pPr>
        <w:rPr>
          <w:b/>
          <w:bCs/>
        </w:rPr>
      </w:pPr>
    </w:p>
    <w:p w14:paraId="56ABAD79" w14:textId="132AD82C" w:rsidR="005E13F7" w:rsidRDefault="005E13F7" w:rsidP="00DD0B34">
      <w:pPr>
        <w:rPr>
          <w:b/>
          <w:bCs/>
        </w:rPr>
      </w:pPr>
    </w:p>
    <w:p w14:paraId="6DB3C1F6" w14:textId="77777777" w:rsidR="005E13F7" w:rsidRPr="00DD0B34" w:rsidRDefault="005E13F7" w:rsidP="00DD0B34">
      <w:pPr>
        <w:rPr>
          <w:b/>
          <w:bCs/>
        </w:rPr>
      </w:pPr>
    </w:p>
    <w:p w14:paraId="5C761391" w14:textId="0D02B34F" w:rsidR="00DD0B34" w:rsidRDefault="00DD0B34" w:rsidP="00DD0B34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Frame Layout</w:t>
      </w:r>
      <w:r w:rsidR="00E75BBE">
        <w:rPr>
          <w:b/>
          <w:bCs/>
        </w:rPr>
        <w:t xml:space="preserve"> </w:t>
      </w:r>
    </w:p>
    <w:p w14:paraId="4E5F23FF" w14:textId="0E81861B" w:rsidR="00DD0B34" w:rsidRDefault="00DD0B34" w:rsidP="00DD0B34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b/>
          <w:bCs/>
        </w:rPr>
        <w:t>Linear Layout</w:t>
      </w:r>
    </w:p>
    <w:p w14:paraId="1A02754F" w14:textId="069A6FA2" w:rsidR="00DD0B34" w:rsidRDefault="00DD0B34" w:rsidP="00DD0B34">
      <w:pPr>
        <w:ind w:left="360"/>
      </w:pPr>
      <w:r w:rsidRPr="00DD0B34">
        <w:t>For</w:t>
      </w:r>
      <w:r>
        <w:t xml:space="preserve"> 3 and 4, you are free design any sort of UI using the respective layouts. Please note, that these UI(s) shouldn’t be fairly simple. You should use multiple </w:t>
      </w:r>
      <w:proofErr w:type="spellStart"/>
      <w:r>
        <w:t>compenents</w:t>
      </w:r>
      <w:proofErr w:type="spellEnd"/>
      <w:r>
        <w:t xml:space="preserve"> here as well. </w:t>
      </w:r>
    </w:p>
    <w:p w14:paraId="6DB93D24" w14:textId="766B7D1E" w:rsidR="00DD0B34" w:rsidRDefault="00DD0B34" w:rsidP="00DD0B34">
      <w:pPr>
        <w:ind w:left="360"/>
      </w:pPr>
    </w:p>
    <w:p w14:paraId="14ABEF99" w14:textId="768F7DBF" w:rsidR="00DD0B34" w:rsidRPr="00DD0B34" w:rsidRDefault="00DD0B34" w:rsidP="00DD0B34">
      <w:pPr>
        <w:rPr>
          <w:b/>
          <w:bCs/>
          <w:color w:val="CC0066"/>
          <w:sz w:val="24"/>
          <w:szCs w:val="24"/>
        </w:rPr>
      </w:pPr>
      <w:r w:rsidRPr="00DD0B34">
        <w:rPr>
          <w:b/>
          <w:bCs/>
          <w:color w:val="CC0066"/>
          <w:sz w:val="24"/>
          <w:szCs w:val="24"/>
        </w:rPr>
        <w:t>Guidelines</w:t>
      </w:r>
      <w:r>
        <w:rPr>
          <w:b/>
          <w:bCs/>
          <w:color w:val="CC0066"/>
          <w:sz w:val="24"/>
          <w:szCs w:val="24"/>
        </w:rPr>
        <w:t>:</w:t>
      </w:r>
    </w:p>
    <w:p w14:paraId="02BDB1C4" w14:textId="3FD2276E" w:rsidR="00057432" w:rsidRPr="00057432" w:rsidRDefault="003C44F2" w:rsidP="00057432">
      <w:pPr>
        <w:pStyle w:val="ListParagraph"/>
        <w:numPr>
          <w:ilvl w:val="0"/>
          <w:numId w:val="24"/>
        </w:numPr>
        <w:rPr>
          <w:b/>
          <w:bCs/>
        </w:rPr>
      </w:pPr>
      <w:r>
        <w:t>All of the strings</w:t>
      </w:r>
      <w:r w:rsidR="00057432">
        <w:t xml:space="preserve"> must</w:t>
      </w:r>
      <w:r>
        <w:t xml:space="preserve"> be in the “strings.xml</w:t>
      </w:r>
      <w:r w:rsidR="00057432">
        <w:t>”</w:t>
      </w:r>
      <w:r>
        <w:t xml:space="preserve"> </w:t>
      </w:r>
    </w:p>
    <w:p w14:paraId="28B9271E" w14:textId="77777777" w:rsidR="00057432" w:rsidRPr="00057432" w:rsidRDefault="00057432" w:rsidP="00057432">
      <w:pPr>
        <w:pStyle w:val="ListParagraph"/>
        <w:numPr>
          <w:ilvl w:val="0"/>
          <w:numId w:val="24"/>
        </w:numPr>
        <w:rPr>
          <w:b/>
          <w:bCs/>
        </w:rPr>
      </w:pPr>
      <w:r>
        <w:t>All the dimensions must be in “dimens.xml”</w:t>
      </w:r>
    </w:p>
    <w:p w14:paraId="1C991107" w14:textId="77777777" w:rsidR="0082348B" w:rsidRPr="0082348B" w:rsidRDefault="00057432" w:rsidP="00057432">
      <w:pPr>
        <w:pStyle w:val="ListParagraph"/>
        <w:numPr>
          <w:ilvl w:val="0"/>
          <w:numId w:val="24"/>
        </w:numPr>
        <w:rPr>
          <w:b/>
          <w:bCs/>
        </w:rPr>
      </w:pPr>
      <w:r>
        <w:t>All the colors should be in “colors.xml”</w:t>
      </w:r>
    </w:p>
    <w:p w14:paraId="7874D171" w14:textId="69B49F37" w:rsidR="0082348B" w:rsidRPr="0082348B" w:rsidRDefault="0082348B" w:rsidP="00057432">
      <w:pPr>
        <w:pStyle w:val="ListParagraph"/>
        <w:numPr>
          <w:ilvl w:val="0"/>
          <w:numId w:val="24"/>
        </w:numPr>
        <w:rPr>
          <w:b/>
          <w:bCs/>
        </w:rPr>
      </w:pPr>
      <w:r>
        <w:t>It is essential that you utilize these resources:</w:t>
      </w:r>
    </w:p>
    <w:p w14:paraId="3908B862" w14:textId="4E9F2B75" w:rsidR="0082348B" w:rsidRPr="0082348B" w:rsidRDefault="0082348B" w:rsidP="0082348B">
      <w:pPr>
        <w:pStyle w:val="ListParagraph"/>
        <w:numPr>
          <w:ilvl w:val="1"/>
          <w:numId w:val="24"/>
        </w:numPr>
      </w:pPr>
      <w:r w:rsidRPr="0082348B">
        <w:t>https://fonts.google.com/specimen/Nunito</w:t>
      </w:r>
    </w:p>
    <w:p w14:paraId="1CC5A493" w14:textId="1E964F3C" w:rsidR="003C44F2" w:rsidRPr="00057432" w:rsidRDefault="0082348B" w:rsidP="0082348B">
      <w:pPr>
        <w:pStyle w:val="ListParagraph"/>
        <w:numPr>
          <w:ilvl w:val="1"/>
          <w:numId w:val="24"/>
        </w:numPr>
        <w:rPr>
          <w:b/>
          <w:bCs/>
        </w:rPr>
      </w:pPr>
      <w:r w:rsidRPr="0082348B">
        <w:t>https://www.flaticon.com/</w:t>
      </w:r>
      <w:r w:rsidR="003C44F2" w:rsidRPr="00057432">
        <w:rPr>
          <w:b/>
          <w:bCs/>
        </w:rPr>
        <w:br w:type="page"/>
      </w:r>
    </w:p>
    <w:p w14:paraId="3E07ABF3" w14:textId="77777777" w:rsidR="00DD0B34" w:rsidRDefault="00DD0B34" w:rsidP="00DD0B34">
      <w:pPr>
        <w:rPr>
          <w:b/>
          <w:bCs/>
        </w:rPr>
      </w:pPr>
    </w:p>
    <w:p w14:paraId="02A4FCC3" w14:textId="77777777" w:rsidR="00DD0B34" w:rsidRPr="00DD0B34" w:rsidRDefault="00DD0B34" w:rsidP="00DD0B34">
      <w:pPr>
        <w:rPr>
          <w:b/>
          <w:bCs/>
        </w:rPr>
      </w:pPr>
    </w:p>
    <w:p w14:paraId="685FC18A" w14:textId="77777777" w:rsidR="00E52D7C" w:rsidRDefault="00E52D7C" w:rsidP="00E52D7C">
      <w:pPr>
        <w:pBdr>
          <w:bottom w:val="single" w:sz="12" w:space="1" w:color="auto"/>
        </w:pBdr>
      </w:pPr>
    </w:p>
    <w:p w14:paraId="04BC3AF3" w14:textId="77777777" w:rsidR="00E52D7C" w:rsidRPr="00362809" w:rsidRDefault="00E52D7C" w:rsidP="00E52D7C"/>
    <w:p w14:paraId="5E51EE55" w14:textId="77777777" w:rsidR="00C22391" w:rsidRPr="00F62717" w:rsidRDefault="00C22391" w:rsidP="00C22391">
      <w:pPr>
        <w:rPr>
          <w:b/>
          <w:bCs/>
          <w:color w:val="B907B1"/>
        </w:rPr>
      </w:pPr>
      <w:r w:rsidRPr="00F62717">
        <w:rPr>
          <w:b/>
          <w:bCs/>
          <w:color w:val="B907B1"/>
        </w:rPr>
        <w:t>Submission Format:</w:t>
      </w:r>
    </w:p>
    <w:p w14:paraId="08310D65" w14:textId="22BD7B49" w:rsidR="00C22391" w:rsidRDefault="00C22391" w:rsidP="00C22391">
      <w:pPr>
        <w:pStyle w:val="ListParagraph"/>
        <w:numPr>
          <w:ilvl w:val="0"/>
          <w:numId w:val="2"/>
        </w:numPr>
      </w:pPr>
      <w:r w:rsidRPr="00837401">
        <w:rPr>
          <w:b/>
          <w:bCs/>
        </w:rPr>
        <w:t>Subm</w:t>
      </w:r>
      <w:r>
        <w:rPr>
          <w:b/>
          <w:bCs/>
        </w:rPr>
        <w:t>it to</w:t>
      </w:r>
      <w:r w:rsidRPr="00837401">
        <w:rPr>
          <w:b/>
          <w:bCs/>
        </w:rPr>
        <w:t xml:space="preserve">: </w:t>
      </w:r>
      <w:r w:rsidR="000077C6" w:rsidRPr="000077C6">
        <w:t>abdulwaseybutt@gmail.com</w:t>
      </w:r>
    </w:p>
    <w:p w14:paraId="5CDB9F5A" w14:textId="77777777" w:rsidR="00C22391" w:rsidRPr="00837401" w:rsidRDefault="00C22391" w:rsidP="00C22391">
      <w:pPr>
        <w:pStyle w:val="ListParagraph"/>
        <w:numPr>
          <w:ilvl w:val="0"/>
          <w:numId w:val="2"/>
        </w:numPr>
        <w:rPr>
          <w:b/>
          <w:bCs/>
        </w:rPr>
      </w:pPr>
      <w:r w:rsidRPr="00837401">
        <w:rPr>
          <w:b/>
          <w:bCs/>
        </w:rPr>
        <w:t xml:space="preserve">CC: </w:t>
      </w:r>
      <w:hyperlink r:id="rId16" w:history="1">
        <w:r w:rsidRPr="00837401">
          <w:rPr>
            <w:rStyle w:val="Hyperlink"/>
          </w:rPr>
          <w:t>ahmadshahwaiz@gmail.com</w:t>
        </w:r>
      </w:hyperlink>
      <w:r w:rsidRPr="00837401">
        <w:rPr>
          <w:b/>
          <w:bCs/>
        </w:rPr>
        <w:t xml:space="preserve"> </w:t>
      </w:r>
    </w:p>
    <w:p w14:paraId="707D1A5B" w14:textId="77777777" w:rsidR="00C22391" w:rsidRPr="00837401" w:rsidRDefault="00C22391" w:rsidP="00C22391">
      <w:pPr>
        <w:pStyle w:val="ListParagraph"/>
        <w:numPr>
          <w:ilvl w:val="0"/>
          <w:numId w:val="2"/>
        </w:numPr>
        <w:rPr>
          <w:b/>
          <w:bCs/>
        </w:rPr>
      </w:pPr>
      <w:r w:rsidRPr="00837401">
        <w:rPr>
          <w:b/>
          <w:bCs/>
        </w:rPr>
        <w:t>Subject:</w:t>
      </w:r>
      <w:r>
        <w:t xml:space="preserve"> SMD Assignment 2 </w:t>
      </w:r>
    </w:p>
    <w:p w14:paraId="0A690D06" w14:textId="77777777" w:rsidR="00C22391" w:rsidRDefault="00C22391" w:rsidP="00C22391">
      <w:pPr>
        <w:pStyle w:val="ListParagraph"/>
        <w:numPr>
          <w:ilvl w:val="0"/>
          <w:numId w:val="2"/>
        </w:numPr>
      </w:pPr>
      <w:r w:rsidRPr="00837401">
        <w:rPr>
          <w:b/>
          <w:bCs/>
        </w:rPr>
        <w:t>Body:</w:t>
      </w:r>
      <w:r>
        <w:rPr>
          <w:b/>
          <w:bCs/>
        </w:rPr>
        <w:t xml:space="preserve"> </w:t>
      </w:r>
      <w:r>
        <w:t xml:space="preserve">GitHub link, Zip File </w:t>
      </w:r>
    </w:p>
    <w:p w14:paraId="7B254B4F" w14:textId="390E1276" w:rsidR="00C22391" w:rsidRDefault="00C22391" w:rsidP="00C22391">
      <w:pPr>
        <w:ind w:left="360"/>
      </w:pPr>
      <w:r w:rsidRPr="00EC69F0">
        <w:rPr>
          <w:b/>
          <w:bCs/>
        </w:rPr>
        <w:t>Note:</w:t>
      </w:r>
      <w:r>
        <w:t xml:space="preserve"> As per your instructor, please write </w:t>
      </w:r>
      <w:r w:rsidRPr="000077C6">
        <w:rPr>
          <w:b/>
          <w:u w:val="single"/>
        </w:rPr>
        <w:t>formal submission</w:t>
      </w:r>
      <w:r>
        <w:t xml:space="preserve"> emails from now on. You shouldn’t just paste the link and attach files, </w:t>
      </w:r>
      <w:r w:rsidRPr="000077C6">
        <w:rPr>
          <w:b/>
          <w:u w:val="single"/>
        </w:rPr>
        <w:t>instead formally state some context related to the submitted work</w:t>
      </w:r>
      <w:r>
        <w:t>, mention the one you are submitting to and give your regards for good practice.</w:t>
      </w:r>
      <w:r w:rsidR="000077C6">
        <w:t xml:space="preserve"> Also make your signature by going through from settings menu.</w:t>
      </w:r>
    </w:p>
    <w:p w14:paraId="60C71560" w14:textId="77777777" w:rsidR="00C22391" w:rsidRDefault="00C22391" w:rsidP="00C22391">
      <w:r>
        <w:rPr>
          <w:b/>
          <w:bCs/>
        </w:rPr>
        <w:t>GitHub:</w:t>
      </w:r>
    </w:p>
    <w:p w14:paraId="508BF17F" w14:textId="77777777" w:rsidR="00C22391" w:rsidRDefault="00C22391" w:rsidP="00C22391">
      <w:pPr>
        <w:pStyle w:val="ListParagraph"/>
        <w:numPr>
          <w:ilvl w:val="0"/>
          <w:numId w:val="5"/>
        </w:numPr>
      </w:pPr>
      <w:r>
        <w:t xml:space="preserve">Your </w:t>
      </w:r>
      <w:proofErr w:type="spellStart"/>
      <w:r>
        <w:t>Git</w:t>
      </w:r>
      <w:proofErr w:type="spellEnd"/>
      <w:r>
        <w:t xml:space="preserve"> repo would contain all of the project files except for the build files</w:t>
      </w:r>
    </w:p>
    <w:p w14:paraId="23BC6503" w14:textId="77777777" w:rsidR="00C22391" w:rsidRDefault="00C22391" w:rsidP="00C22391">
      <w:pPr>
        <w:ind w:left="410"/>
      </w:pPr>
      <w:r>
        <w:t>To avoid pushing build files to the remote repository:</w:t>
      </w:r>
    </w:p>
    <w:p w14:paraId="0D7BEFB2" w14:textId="77777777" w:rsidR="00C22391" w:rsidRDefault="00C22391" w:rsidP="00C22391">
      <w:pPr>
        <w:pStyle w:val="ListParagraph"/>
        <w:numPr>
          <w:ilvl w:val="1"/>
          <w:numId w:val="5"/>
        </w:numPr>
      </w:pPr>
      <w:r>
        <w:t xml:space="preserve">Open </w:t>
      </w:r>
      <w:proofErr w:type="gramStart"/>
      <w:r>
        <w:t xml:space="preserve">the </w:t>
      </w:r>
      <w:r w:rsidRPr="00676862">
        <w:rPr>
          <w:b/>
          <w:bCs/>
        </w:rPr>
        <w:t>.</w:t>
      </w:r>
      <w:proofErr w:type="spellStart"/>
      <w:r w:rsidRPr="00676862">
        <w:rPr>
          <w:b/>
          <w:bCs/>
        </w:rPr>
        <w:t>gitignore</w:t>
      </w:r>
      <w:proofErr w:type="spellEnd"/>
      <w:proofErr w:type="gramEnd"/>
      <w:r>
        <w:t xml:space="preserve"> file in your Android project folder</w:t>
      </w:r>
    </w:p>
    <w:p w14:paraId="66A73DB4" w14:textId="77777777" w:rsidR="00C22391" w:rsidRDefault="00C22391" w:rsidP="00C22391">
      <w:pPr>
        <w:pStyle w:val="ListParagraph"/>
        <w:numPr>
          <w:ilvl w:val="1"/>
          <w:numId w:val="5"/>
        </w:numPr>
      </w:pPr>
      <w:r>
        <w:t>Write “</w:t>
      </w:r>
      <w:r w:rsidRPr="00676862">
        <w:t>app/build</w:t>
      </w:r>
      <w:r>
        <w:t>” at the end of the file</w:t>
      </w:r>
    </w:p>
    <w:p w14:paraId="38F70B84" w14:textId="77777777" w:rsidR="00C22391" w:rsidRDefault="00C22391" w:rsidP="00C22391">
      <w:pPr>
        <w:pStyle w:val="ListParagraph"/>
        <w:numPr>
          <w:ilvl w:val="1"/>
          <w:numId w:val="5"/>
        </w:numPr>
      </w:pPr>
      <w:r>
        <w:t>Save the file</w:t>
      </w:r>
    </w:p>
    <w:p w14:paraId="78819AB8" w14:textId="77777777" w:rsidR="00C22391" w:rsidRDefault="00C22391" w:rsidP="00C22391">
      <w:pPr>
        <w:ind w:left="1130"/>
      </w:pPr>
      <w:r>
        <w:t xml:space="preserve">Files mentioned </w:t>
      </w:r>
      <w:proofErr w:type="gramStart"/>
      <w:r>
        <w:t>in .</w:t>
      </w:r>
      <w:proofErr w:type="spellStart"/>
      <w:r>
        <w:t>gitignore</w:t>
      </w:r>
      <w:proofErr w:type="spellEnd"/>
      <w:proofErr w:type="gramEnd"/>
      <w:r>
        <w:t xml:space="preserve"> are ignored at the time of pushing, meaning that these don’t get sent to the remote repository</w:t>
      </w:r>
    </w:p>
    <w:p w14:paraId="1F1987E5" w14:textId="77777777" w:rsidR="00C22391" w:rsidRDefault="00C22391" w:rsidP="00C22391">
      <w:pPr>
        <w:rPr>
          <w:b/>
          <w:bCs/>
        </w:rPr>
      </w:pPr>
      <w:r w:rsidRPr="00837401">
        <w:rPr>
          <w:b/>
          <w:bCs/>
        </w:rPr>
        <w:t>Zip File:</w:t>
      </w:r>
      <w:r>
        <w:rPr>
          <w:b/>
          <w:bCs/>
        </w:rPr>
        <w:t xml:space="preserve"> </w:t>
      </w:r>
    </w:p>
    <w:p w14:paraId="317F2A31" w14:textId="03D78C64" w:rsidR="00C22391" w:rsidRPr="00EC69F0" w:rsidRDefault="00C22391" w:rsidP="00C22391">
      <w:pPr>
        <w:pStyle w:val="ListParagraph"/>
        <w:numPr>
          <w:ilvl w:val="0"/>
          <w:numId w:val="4"/>
        </w:numPr>
      </w:pPr>
      <w:r w:rsidRPr="00837401">
        <w:t>It should be</w:t>
      </w:r>
      <w:r>
        <w:t xml:space="preserve"> named with your roll number and </w:t>
      </w:r>
      <w:proofErr w:type="spellStart"/>
      <w:r>
        <w:t>fullname</w:t>
      </w:r>
      <w:proofErr w:type="spellEnd"/>
      <w:r>
        <w:t xml:space="preserve"> e.g. </w:t>
      </w:r>
      <w:r w:rsidR="000077C6">
        <w:rPr>
          <w:b/>
          <w:bCs/>
        </w:rPr>
        <w:t>“15L-1234</w:t>
      </w:r>
      <w:r w:rsidRPr="00EC69F0">
        <w:rPr>
          <w:b/>
          <w:bCs/>
        </w:rPr>
        <w:t xml:space="preserve"> (</w:t>
      </w:r>
      <w:r w:rsidR="000077C6">
        <w:rPr>
          <w:b/>
          <w:bCs/>
        </w:rPr>
        <w:t>Your Name</w:t>
      </w:r>
      <w:r w:rsidRPr="00EC69F0">
        <w:rPr>
          <w:b/>
          <w:bCs/>
        </w:rPr>
        <w:t>).zip”</w:t>
      </w:r>
    </w:p>
    <w:p w14:paraId="76827702" w14:textId="77777777" w:rsidR="00C22391" w:rsidRDefault="00C22391" w:rsidP="00C22391">
      <w:pPr>
        <w:pStyle w:val="ListParagraph"/>
        <w:numPr>
          <w:ilvl w:val="0"/>
          <w:numId w:val="4"/>
        </w:numPr>
      </w:pPr>
      <w:r>
        <w:t>It would contain two things:</w:t>
      </w:r>
    </w:p>
    <w:p w14:paraId="061C866F" w14:textId="29578052" w:rsidR="00C22391" w:rsidRDefault="00C22391" w:rsidP="00C22391">
      <w:pPr>
        <w:pStyle w:val="ListParagraph"/>
        <w:numPr>
          <w:ilvl w:val="1"/>
          <w:numId w:val="4"/>
        </w:numPr>
      </w:pPr>
      <w:r>
        <w:t xml:space="preserve">APK file </w:t>
      </w:r>
      <w:proofErr w:type="gramStart"/>
      <w:r>
        <w:t xml:space="preserve">( </w:t>
      </w:r>
      <w:r w:rsidRPr="00EC69F0">
        <w:rPr>
          <w:b/>
          <w:bCs/>
        </w:rPr>
        <w:t>Name</w:t>
      </w:r>
      <w:proofErr w:type="gramEnd"/>
      <w:r w:rsidRPr="00EC69F0">
        <w:rPr>
          <w:b/>
          <w:bCs/>
        </w:rPr>
        <w:t>:</w:t>
      </w:r>
      <w:r>
        <w:t xml:space="preserve"> “GUI Demo (15L-</w:t>
      </w:r>
      <w:r w:rsidR="000077C6">
        <w:t>1234</w:t>
      </w:r>
      <w:r>
        <w:t>).</w:t>
      </w:r>
      <w:proofErr w:type="spellStart"/>
      <w:r>
        <w:t>apk</w:t>
      </w:r>
      <w:proofErr w:type="spellEnd"/>
      <w:r>
        <w:t>” – It should be your roll number inside )</w:t>
      </w:r>
    </w:p>
    <w:p w14:paraId="0F5E09CC" w14:textId="77777777" w:rsidR="00C22391" w:rsidRPr="00837401" w:rsidRDefault="00C22391" w:rsidP="00C22391">
      <w:pPr>
        <w:pStyle w:val="ListParagraph"/>
        <w:numPr>
          <w:ilvl w:val="1"/>
          <w:numId w:val="4"/>
        </w:numPr>
      </w:pPr>
      <w:r>
        <w:t xml:space="preserve">A folder called </w:t>
      </w:r>
      <w:r w:rsidRPr="00EC69F0">
        <w:rPr>
          <w:b/>
          <w:bCs/>
        </w:rPr>
        <w:t>Screenshots</w:t>
      </w:r>
      <w:r>
        <w:rPr>
          <w:b/>
          <w:bCs/>
        </w:rPr>
        <w:t xml:space="preserve"> </w:t>
      </w:r>
      <w:r>
        <w:t>that will have the screenshots of all the screens in your app</w:t>
      </w:r>
    </w:p>
    <w:p w14:paraId="11C38C0C" w14:textId="25AA96CD" w:rsidR="00C22391" w:rsidRPr="008A16B6" w:rsidRDefault="00C22391" w:rsidP="00C22391">
      <w:r w:rsidRPr="00B86B60">
        <w:rPr>
          <w:b/>
          <w:bCs/>
        </w:rPr>
        <w:t>_____________________________________________________________________________________</w:t>
      </w:r>
    </w:p>
    <w:p w14:paraId="5B1E74E2" w14:textId="77777777" w:rsidR="00F62717" w:rsidRPr="00F62717" w:rsidRDefault="00E636B0" w:rsidP="009E1104">
      <w:pPr>
        <w:rPr>
          <w:b/>
          <w:bCs/>
          <w:color w:val="000000" w:themeColor="text1"/>
        </w:rPr>
      </w:pPr>
      <w:r w:rsidRPr="00F62717">
        <w:rPr>
          <w:b/>
          <w:bCs/>
          <w:color w:val="000000" w:themeColor="text1"/>
        </w:rPr>
        <w:t xml:space="preserve">For any issues, </w:t>
      </w:r>
      <w:r w:rsidR="00491799" w:rsidRPr="00F62717">
        <w:rPr>
          <w:b/>
          <w:bCs/>
          <w:color w:val="000000" w:themeColor="text1"/>
        </w:rPr>
        <w:t xml:space="preserve">please </w:t>
      </w:r>
      <w:r w:rsidRPr="00F62717">
        <w:rPr>
          <w:b/>
          <w:bCs/>
          <w:color w:val="000000" w:themeColor="text1"/>
        </w:rPr>
        <w:t>feel free to contact me on Piazza</w:t>
      </w:r>
      <w:r w:rsidR="00491799" w:rsidRPr="00F62717">
        <w:rPr>
          <w:b/>
          <w:bCs/>
          <w:color w:val="000000" w:themeColor="text1"/>
        </w:rPr>
        <w:t xml:space="preserve"> </w:t>
      </w:r>
      <w:r w:rsidR="00C22391" w:rsidRPr="00F62717">
        <w:rPr>
          <w:b/>
          <w:bCs/>
          <w:color w:val="000000" w:themeColor="text1"/>
        </w:rPr>
        <w:t xml:space="preserve">or via email </w:t>
      </w:r>
      <w:r w:rsidR="00491799" w:rsidRPr="00F62717">
        <w:rPr>
          <w:b/>
          <w:bCs/>
          <w:color w:val="000000" w:themeColor="text1"/>
        </w:rPr>
        <w:t xml:space="preserve">– after trying finding </w:t>
      </w:r>
      <w:r w:rsidR="006F3E30" w:rsidRPr="00F62717">
        <w:rPr>
          <w:b/>
          <w:bCs/>
          <w:color w:val="000000" w:themeColor="text1"/>
        </w:rPr>
        <w:t xml:space="preserve">the </w:t>
      </w:r>
      <w:r w:rsidR="00491799" w:rsidRPr="00F62717">
        <w:rPr>
          <w:b/>
          <w:bCs/>
          <w:color w:val="000000" w:themeColor="text1"/>
        </w:rPr>
        <w:t>solution on your own first</w:t>
      </w:r>
      <w:r w:rsidRPr="00F62717">
        <w:rPr>
          <w:b/>
          <w:bCs/>
          <w:color w:val="000000" w:themeColor="text1"/>
        </w:rPr>
        <w:t xml:space="preserve">. </w:t>
      </w:r>
    </w:p>
    <w:p w14:paraId="6C5021FD" w14:textId="49B90C6C" w:rsidR="00E636B0" w:rsidRPr="00F62717" w:rsidRDefault="00E636B0" w:rsidP="009E1104">
      <w:pPr>
        <w:rPr>
          <w:b/>
          <w:bCs/>
          <w:color w:val="0070C0"/>
        </w:rPr>
      </w:pPr>
      <w:r w:rsidRPr="00F62717">
        <w:rPr>
          <w:b/>
          <w:bCs/>
          <w:color w:val="0070C0"/>
        </w:rPr>
        <w:t xml:space="preserve">Good Luck! </w:t>
      </w:r>
    </w:p>
    <w:p w14:paraId="387D5151" w14:textId="3AA56565" w:rsidR="00922967" w:rsidRDefault="00922967" w:rsidP="00922967">
      <w:pPr>
        <w:ind w:left="360"/>
      </w:pPr>
    </w:p>
    <w:p w14:paraId="762FACC7" w14:textId="1E044D60" w:rsidR="00922967" w:rsidRDefault="00922967" w:rsidP="00922967">
      <w:pPr>
        <w:ind w:left="360"/>
      </w:pPr>
    </w:p>
    <w:p w14:paraId="261911C0" w14:textId="77777777" w:rsidR="00922967" w:rsidRPr="00922967" w:rsidRDefault="00922967" w:rsidP="00922967">
      <w:pPr>
        <w:ind w:left="360"/>
      </w:pPr>
    </w:p>
    <w:sectPr w:rsidR="00922967" w:rsidRPr="00922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603E3"/>
    <w:multiLevelType w:val="hybridMultilevel"/>
    <w:tmpl w:val="843A0598"/>
    <w:lvl w:ilvl="0" w:tplc="9078E230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950E2C"/>
    <w:multiLevelType w:val="hybridMultilevel"/>
    <w:tmpl w:val="B2FAC7C2"/>
    <w:lvl w:ilvl="0" w:tplc="9078E230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2E3"/>
    <w:multiLevelType w:val="hybridMultilevel"/>
    <w:tmpl w:val="30CA4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2E2D6B"/>
    <w:multiLevelType w:val="hybridMultilevel"/>
    <w:tmpl w:val="3F0E7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6274DD"/>
    <w:multiLevelType w:val="hybridMultilevel"/>
    <w:tmpl w:val="368ACA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DB3B7B"/>
    <w:multiLevelType w:val="hybridMultilevel"/>
    <w:tmpl w:val="0F3A803A"/>
    <w:lvl w:ilvl="0" w:tplc="14FEA5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0D7606"/>
    <w:multiLevelType w:val="hybridMultilevel"/>
    <w:tmpl w:val="40964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E4B1CAA"/>
    <w:multiLevelType w:val="hybridMultilevel"/>
    <w:tmpl w:val="A0EE361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8">
    <w:nsid w:val="475B3D1C"/>
    <w:multiLevelType w:val="hybridMultilevel"/>
    <w:tmpl w:val="2C703B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A3C2054"/>
    <w:multiLevelType w:val="hybridMultilevel"/>
    <w:tmpl w:val="EAF8D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EC1925"/>
    <w:multiLevelType w:val="hybridMultilevel"/>
    <w:tmpl w:val="8FB6DC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F745304"/>
    <w:multiLevelType w:val="hybridMultilevel"/>
    <w:tmpl w:val="2FECE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9E7F13"/>
    <w:multiLevelType w:val="hybridMultilevel"/>
    <w:tmpl w:val="2FF2C19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>
    <w:nsid w:val="5111329E"/>
    <w:multiLevelType w:val="hybridMultilevel"/>
    <w:tmpl w:val="42A65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F4305E"/>
    <w:multiLevelType w:val="hybridMultilevel"/>
    <w:tmpl w:val="710C3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321348"/>
    <w:multiLevelType w:val="hybridMultilevel"/>
    <w:tmpl w:val="5A62ED6E"/>
    <w:lvl w:ilvl="0" w:tplc="CC28B5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307182"/>
    <w:multiLevelType w:val="hybridMultilevel"/>
    <w:tmpl w:val="A6524B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FA77D9"/>
    <w:multiLevelType w:val="hybridMultilevel"/>
    <w:tmpl w:val="E9144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6A70CF"/>
    <w:multiLevelType w:val="hybridMultilevel"/>
    <w:tmpl w:val="FFFC0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A46B0D"/>
    <w:multiLevelType w:val="hybridMultilevel"/>
    <w:tmpl w:val="69F2D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39977E7"/>
    <w:multiLevelType w:val="hybridMultilevel"/>
    <w:tmpl w:val="41826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90F19E7"/>
    <w:multiLevelType w:val="hybridMultilevel"/>
    <w:tmpl w:val="E202F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842474"/>
    <w:multiLevelType w:val="hybridMultilevel"/>
    <w:tmpl w:val="416AF86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7E5E1DFE"/>
    <w:multiLevelType w:val="hybridMultilevel"/>
    <w:tmpl w:val="8EA03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D72639"/>
    <w:multiLevelType w:val="hybridMultilevel"/>
    <w:tmpl w:val="D9E6F0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3"/>
  </w:num>
  <w:num w:numId="3">
    <w:abstractNumId w:val="11"/>
  </w:num>
  <w:num w:numId="4">
    <w:abstractNumId w:val="6"/>
  </w:num>
  <w:num w:numId="5">
    <w:abstractNumId w:val="12"/>
  </w:num>
  <w:num w:numId="6">
    <w:abstractNumId w:val="2"/>
  </w:num>
  <w:num w:numId="7">
    <w:abstractNumId w:val="18"/>
  </w:num>
  <w:num w:numId="8">
    <w:abstractNumId w:val="19"/>
  </w:num>
  <w:num w:numId="9">
    <w:abstractNumId w:val="3"/>
  </w:num>
  <w:num w:numId="10">
    <w:abstractNumId w:val="7"/>
  </w:num>
  <w:num w:numId="11">
    <w:abstractNumId w:val="20"/>
  </w:num>
  <w:num w:numId="12">
    <w:abstractNumId w:val="15"/>
  </w:num>
  <w:num w:numId="13">
    <w:abstractNumId w:val="21"/>
  </w:num>
  <w:num w:numId="14">
    <w:abstractNumId w:val="5"/>
  </w:num>
  <w:num w:numId="15">
    <w:abstractNumId w:val="0"/>
  </w:num>
  <w:num w:numId="16">
    <w:abstractNumId w:val="16"/>
  </w:num>
  <w:num w:numId="17">
    <w:abstractNumId w:val="1"/>
  </w:num>
  <w:num w:numId="18">
    <w:abstractNumId w:val="4"/>
  </w:num>
  <w:num w:numId="19">
    <w:abstractNumId w:val="9"/>
  </w:num>
  <w:num w:numId="20">
    <w:abstractNumId w:val="10"/>
  </w:num>
  <w:num w:numId="21">
    <w:abstractNumId w:val="24"/>
  </w:num>
  <w:num w:numId="22">
    <w:abstractNumId w:val="17"/>
  </w:num>
  <w:num w:numId="23">
    <w:abstractNumId w:val="14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srQ0NDe2MLM0MTdX0lEKTi0uzszPAykwNK8FAKs03rgtAAAA"/>
  </w:docVars>
  <w:rsids>
    <w:rsidRoot w:val="005428CF"/>
    <w:rsid w:val="000077C6"/>
    <w:rsid w:val="00042831"/>
    <w:rsid w:val="00050FE2"/>
    <w:rsid w:val="00057432"/>
    <w:rsid w:val="00080FB2"/>
    <w:rsid w:val="000819F6"/>
    <w:rsid w:val="000855FF"/>
    <w:rsid w:val="000A0290"/>
    <w:rsid w:val="000B00E7"/>
    <w:rsid w:val="000B016A"/>
    <w:rsid w:val="00106B64"/>
    <w:rsid w:val="001260D2"/>
    <w:rsid w:val="00144565"/>
    <w:rsid w:val="001B0349"/>
    <w:rsid w:val="001B2406"/>
    <w:rsid w:val="001D35AF"/>
    <w:rsid w:val="0020187A"/>
    <w:rsid w:val="00207FF6"/>
    <w:rsid w:val="00221611"/>
    <w:rsid w:val="0025330E"/>
    <w:rsid w:val="002576EA"/>
    <w:rsid w:val="00265D12"/>
    <w:rsid w:val="00266FFD"/>
    <w:rsid w:val="00280C78"/>
    <w:rsid w:val="002834C1"/>
    <w:rsid w:val="002B69DE"/>
    <w:rsid w:val="002C5541"/>
    <w:rsid w:val="002E3237"/>
    <w:rsid w:val="0031352A"/>
    <w:rsid w:val="003222FC"/>
    <w:rsid w:val="00356ED2"/>
    <w:rsid w:val="00362809"/>
    <w:rsid w:val="003818D3"/>
    <w:rsid w:val="003A3160"/>
    <w:rsid w:val="003C44F2"/>
    <w:rsid w:val="00414E38"/>
    <w:rsid w:val="004161F4"/>
    <w:rsid w:val="00437B30"/>
    <w:rsid w:val="00491799"/>
    <w:rsid w:val="004948A9"/>
    <w:rsid w:val="004E39A6"/>
    <w:rsid w:val="004E62FB"/>
    <w:rsid w:val="005428CF"/>
    <w:rsid w:val="00544FAE"/>
    <w:rsid w:val="00556C70"/>
    <w:rsid w:val="005B2F97"/>
    <w:rsid w:val="005E13F7"/>
    <w:rsid w:val="005F7CEF"/>
    <w:rsid w:val="00604F48"/>
    <w:rsid w:val="00673E56"/>
    <w:rsid w:val="00676862"/>
    <w:rsid w:val="006773DC"/>
    <w:rsid w:val="00695332"/>
    <w:rsid w:val="006A03CE"/>
    <w:rsid w:val="006A1F99"/>
    <w:rsid w:val="006A5E67"/>
    <w:rsid w:val="006E0340"/>
    <w:rsid w:val="006E659F"/>
    <w:rsid w:val="006F2386"/>
    <w:rsid w:val="006F3E30"/>
    <w:rsid w:val="007528A8"/>
    <w:rsid w:val="00763DB6"/>
    <w:rsid w:val="007675C3"/>
    <w:rsid w:val="007856F4"/>
    <w:rsid w:val="007C3180"/>
    <w:rsid w:val="007C605C"/>
    <w:rsid w:val="007D38CB"/>
    <w:rsid w:val="00822C6E"/>
    <w:rsid w:val="0082348B"/>
    <w:rsid w:val="00833305"/>
    <w:rsid w:val="00837401"/>
    <w:rsid w:val="0085608F"/>
    <w:rsid w:val="00890F66"/>
    <w:rsid w:val="008A16B6"/>
    <w:rsid w:val="008E2C97"/>
    <w:rsid w:val="00922967"/>
    <w:rsid w:val="00933F55"/>
    <w:rsid w:val="009618EE"/>
    <w:rsid w:val="00975346"/>
    <w:rsid w:val="009D1149"/>
    <w:rsid w:val="009E1104"/>
    <w:rsid w:val="009E7FF2"/>
    <w:rsid w:val="009F0E7A"/>
    <w:rsid w:val="009F1E8F"/>
    <w:rsid w:val="00A126E2"/>
    <w:rsid w:val="00A128AE"/>
    <w:rsid w:val="00A660E8"/>
    <w:rsid w:val="00A70431"/>
    <w:rsid w:val="00A97C7D"/>
    <w:rsid w:val="00AC658E"/>
    <w:rsid w:val="00AD1D71"/>
    <w:rsid w:val="00AD42FB"/>
    <w:rsid w:val="00AD6909"/>
    <w:rsid w:val="00AE0CA5"/>
    <w:rsid w:val="00AF5A16"/>
    <w:rsid w:val="00B046E0"/>
    <w:rsid w:val="00B06AC4"/>
    <w:rsid w:val="00B71CA5"/>
    <w:rsid w:val="00B75D5F"/>
    <w:rsid w:val="00B86B60"/>
    <w:rsid w:val="00BB3C58"/>
    <w:rsid w:val="00BC5909"/>
    <w:rsid w:val="00BD089B"/>
    <w:rsid w:val="00BE0FFD"/>
    <w:rsid w:val="00BE5ABC"/>
    <w:rsid w:val="00BF42C1"/>
    <w:rsid w:val="00BF4700"/>
    <w:rsid w:val="00C170A1"/>
    <w:rsid w:val="00C22391"/>
    <w:rsid w:val="00C87C8B"/>
    <w:rsid w:val="00C91402"/>
    <w:rsid w:val="00D17135"/>
    <w:rsid w:val="00D6340D"/>
    <w:rsid w:val="00D96FBB"/>
    <w:rsid w:val="00DB4126"/>
    <w:rsid w:val="00DD0B34"/>
    <w:rsid w:val="00E05D84"/>
    <w:rsid w:val="00E275A9"/>
    <w:rsid w:val="00E34775"/>
    <w:rsid w:val="00E52D7C"/>
    <w:rsid w:val="00E61ACA"/>
    <w:rsid w:val="00E636B0"/>
    <w:rsid w:val="00E67FA4"/>
    <w:rsid w:val="00E7027B"/>
    <w:rsid w:val="00E75BBE"/>
    <w:rsid w:val="00EB3FD0"/>
    <w:rsid w:val="00EC52B0"/>
    <w:rsid w:val="00EC69F0"/>
    <w:rsid w:val="00EF7335"/>
    <w:rsid w:val="00F108AB"/>
    <w:rsid w:val="00F22B11"/>
    <w:rsid w:val="00F55479"/>
    <w:rsid w:val="00F62717"/>
    <w:rsid w:val="00F77BD4"/>
    <w:rsid w:val="00F80075"/>
    <w:rsid w:val="00F87693"/>
    <w:rsid w:val="00FA393D"/>
    <w:rsid w:val="00FB21C9"/>
    <w:rsid w:val="00FE1278"/>
    <w:rsid w:val="00FE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F5030"/>
  <w15:chartTrackingRefBased/>
  <w15:docId w15:val="{0AD17BEB-1E05-4142-B05D-1F8D916FE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F48"/>
    <w:pPr>
      <w:ind w:left="720"/>
      <w:contextualSpacing/>
    </w:pPr>
  </w:style>
  <w:style w:type="paragraph" w:styleId="Subtitle">
    <w:name w:val="Subtitle"/>
    <w:basedOn w:val="Normal"/>
    <w:link w:val="SubtitleChar"/>
    <w:qFormat/>
    <w:rsid w:val="00763DB6"/>
    <w:pPr>
      <w:spacing w:after="60" w:line="240" w:lineRule="auto"/>
      <w:jc w:val="center"/>
      <w:outlineLvl w:val="1"/>
    </w:pPr>
    <w:rPr>
      <w:rFonts w:ascii="Arial" w:eastAsia="Times New Roman" w:hAnsi="Arial" w:cs="Arial"/>
      <w:b/>
      <w:sz w:val="28"/>
      <w:szCs w:val="24"/>
    </w:rPr>
  </w:style>
  <w:style w:type="character" w:customStyle="1" w:styleId="SubtitleChar">
    <w:name w:val="Subtitle Char"/>
    <w:basedOn w:val="DefaultParagraphFont"/>
    <w:link w:val="Subtitle"/>
    <w:rsid w:val="00763DB6"/>
    <w:rPr>
      <w:rFonts w:ascii="Arial" w:eastAsia="Times New Roman" w:hAnsi="Arial" w:cs="Arial"/>
      <w:b/>
      <w:sz w:val="28"/>
      <w:szCs w:val="24"/>
    </w:rPr>
  </w:style>
  <w:style w:type="paragraph" w:customStyle="1" w:styleId="Title1">
    <w:name w:val="Title1"/>
    <w:basedOn w:val="Normal"/>
    <w:next w:val="Subtitle"/>
    <w:rsid w:val="00763DB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40"/>
      <w:szCs w:val="24"/>
    </w:rPr>
  </w:style>
  <w:style w:type="character" w:styleId="Hyperlink">
    <w:name w:val="Hyperlink"/>
    <w:basedOn w:val="DefaultParagraphFont"/>
    <w:uiPriority w:val="99"/>
    <w:unhideWhenUsed/>
    <w:rsid w:val="00F77BD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77B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31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94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tutlane.com/tutorial/android/android-tabs-with-fragments-and-viewpager" TargetMode="External"/><Relationship Id="rId12" Type="http://schemas.openxmlformats.org/officeDocument/2006/relationships/hyperlink" Target="https://www.youtube.com/watch?v=h4HwU_ENXYM" TargetMode="External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hyperlink" Target="mailto:ahmadshahwaiz@gmail.com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hyperlink" Target="https://blog.mindorks.com/android-code-style-and-guidelines-d5f80453d5c7" TargetMode="External"/><Relationship Id="rId9" Type="http://schemas.openxmlformats.org/officeDocument/2006/relationships/hyperlink" Target="https://github.com/twitter/commons/blob/master/src/java/com/twitter/common/styleguide.md" TargetMode="External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5</TotalTime>
  <Pages>6</Pages>
  <Words>954</Words>
  <Characters>5442</Characters>
  <Application>Microsoft Macintosh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Microsoft Office User</cp:lastModifiedBy>
  <cp:revision>137</cp:revision>
  <dcterms:created xsi:type="dcterms:W3CDTF">2019-08-24T14:18:00Z</dcterms:created>
  <dcterms:modified xsi:type="dcterms:W3CDTF">2019-09-08T05:45:00Z</dcterms:modified>
</cp:coreProperties>
</file>